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C2DA856" w14:textId="77777777" w:rsidR="007471BB" w:rsidRDefault="007471BB" w:rsidP="007471BB">
      <w:r>
        <w:t xml:space="preserve">import </w:t>
      </w:r>
      <w:proofErr w:type="spellStart"/>
      <w:proofErr w:type="gramStart"/>
      <w:r>
        <w:t>javax.swing</w:t>
      </w:r>
      <w:proofErr w:type="gramEnd"/>
      <w:r>
        <w:t>.JFrame</w:t>
      </w:r>
      <w:proofErr w:type="spellEnd"/>
      <w:r>
        <w:t>;</w:t>
      </w:r>
    </w:p>
    <w:p w14:paraId="2E9FE7C6" w14:textId="77777777" w:rsidR="007471BB" w:rsidRDefault="007471BB" w:rsidP="007471BB"/>
    <w:p w14:paraId="478B6C93" w14:textId="77777777" w:rsidR="007471BB" w:rsidRDefault="007471BB" w:rsidP="007471BB">
      <w:r>
        <w:tab/>
        <w:t>import com.jogamp.opengl.GL2;</w:t>
      </w:r>
    </w:p>
    <w:p w14:paraId="4AD10E7B" w14:textId="77777777" w:rsidR="007471BB" w:rsidRDefault="007471BB" w:rsidP="007471BB">
      <w:r>
        <w:tab/>
        <w:t xml:space="preserve">import </w:t>
      </w:r>
      <w:proofErr w:type="spellStart"/>
      <w:proofErr w:type="gramStart"/>
      <w:r>
        <w:t>com.jogamp</w:t>
      </w:r>
      <w:proofErr w:type="gramEnd"/>
      <w:r>
        <w:t>.opengl.GLAutoDrawable</w:t>
      </w:r>
      <w:proofErr w:type="spellEnd"/>
      <w:r>
        <w:t>;</w:t>
      </w:r>
    </w:p>
    <w:p w14:paraId="51255EAC" w14:textId="77777777" w:rsidR="007471BB" w:rsidRDefault="007471BB" w:rsidP="007471BB">
      <w:r>
        <w:tab/>
        <w:t xml:space="preserve">import </w:t>
      </w:r>
      <w:proofErr w:type="spellStart"/>
      <w:proofErr w:type="gramStart"/>
      <w:r>
        <w:t>com.jogamp</w:t>
      </w:r>
      <w:proofErr w:type="gramEnd"/>
      <w:r>
        <w:t>.opengl.GLCapabilities</w:t>
      </w:r>
      <w:proofErr w:type="spellEnd"/>
      <w:r>
        <w:t>;</w:t>
      </w:r>
    </w:p>
    <w:p w14:paraId="21ADCC18" w14:textId="77777777" w:rsidR="007471BB" w:rsidRDefault="007471BB" w:rsidP="007471BB">
      <w:r>
        <w:tab/>
        <w:t xml:space="preserve">import </w:t>
      </w:r>
      <w:proofErr w:type="spellStart"/>
      <w:proofErr w:type="gramStart"/>
      <w:r>
        <w:t>com.jogamp</w:t>
      </w:r>
      <w:proofErr w:type="gramEnd"/>
      <w:r>
        <w:t>.opengl.GLEventListener</w:t>
      </w:r>
      <w:proofErr w:type="spellEnd"/>
      <w:r>
        <w:t>;</w:t>
      </w:r>
    </w:p>
    <w:p w14:paraId="237B85DE" w14:textId="77777777" w:rsidR="007471BB" w:rsidRDefault="007471BB" w:rsidP="007471BB">
      <w:r>
        <w:tab/>
        <w:t xml:space="preserve">import </w:t>
      </w:r>
      <w:proofErr w:type="spellStart"/>
      <w:proofErr w:type="gramStart"/>
      <w:r>
        <w:t>com.jogamp</w:t>
      </w:r>
      <w:proofErr w:type="gramEnd"/>
      <w:r>
        <w:t>.opengl.GLProfile</w:t>
      </w:r>
      <w:proofErr w:type="spellEnd"/>
      <w:r>
        <w:t>;</w:t>
      </w:r>
    </w:p>
    <w:p w14:paraId="54CB649F" w14:textId="77777777" w:rsidR="007471BB" w:rsidRDefault="007471BB" w:rsidP="007471BB">
      <w:r>
        <w:tab/>
        <w:t xml:space="preserve">import </w:t>
      </w:r>
      <w:proofErr w:type="spellStart"/>
      <w:proofErr w:type="gramStart"/>
      <w:r>
        <w:t>com.jogamp.opengl.awt.GLCanvas</w:t>
      </w:r>
      <w:proofErr w:type="spellEnd"/>
      <w:proofErr w:type="gramEnd"/>
      <w:r>
        <w:t>;</w:t>
      </w:r>
    </w:p>
    <w:p w14:paraId="19E012D6" w14:textId="77777777" w:rsidR="007471BB" w:rsidRDefault="007471BB" w:rsidP="007471BB">
      <w:r>
        <w:tab/>
        <w:t xml:space="preserve">import </w:t>
      </w:r>
      <w:proofErr w:type="spellStart"/>
      <w:r>
        <w:t>com.jogamp.opengl.glu.GLU</w:t>
      </w:r>
      <w:proofErr w:type="spellEnd"/>
      <w:r>
        <w:t>;</w:t>
      </w:r>
    </w:p>
    <w:p w14:paraId="443F64DF" w14:textId="77777777" w:rsidR="007471BB" w:rsidRDefault="007471BB" w:rsidP="007471BB"/>
    <w:p w14:paraId="4F0DA3A4" w14:textId="77777777" w:rsidR="007471BB" w:rsidRDefault="007471BB" w:rsidP="007471BB">
      <w:r>
        <w:tab/>
        <w:t xml:space="preserve">public class </w:t>
      </w:r>
      <w:proofErr w:type="spellStart"/>
      <w:r>
        <w:t>NewClass</w:t>
      </w:r>
      <w:proofErr w:type="spellEnd"/>
      <w:r>
        <w:t xml:space="preserve"> implements </w:t>
      </w:r>
      <w:proofErr w:type="spellStart"/>
      <w:r>
        <w:t>GLEventListener</w:t>
      </w:r>
      <w:proofErr w:type="spellEnd"/>
      <w:r>
        <w:t xml:space="preserve"> {</w:t>
      </w:r>
    </w:p>
    <w:p w14:paraId="594BA23E" w14:textId="77777777" w:rsidR="007471BB" w:rsidRDefault="007471BB" w:rsidP="007471BB"/>
    <w:p w14:paraId="459C124B" w14:textId="77777777" w:rsidR="007471BB" w:rsidRDefault="007471BB" w:rsidP="007471BB">
      <w:r>
        <w:tab/>
      </w:r>
      <w:r>
        <w:tab/>
        <w:t xml:space="preserve">private GLU </w:t>
      </w:r>
      <w:proofErr w:type="spellStart"/>
      <w:r>
        <w:t>glu</w:t>
      </w:r>
      <w:proofErr w:type="spellEnd"/>
      <w:r>
        <w:t>;</w:t>
      </w:r>
    </w:p>
    <w:p w14:paraId="0F76A50F" w14:textId="77777777" w:rsidR="007471BB" w:rsidRDefault="007471BB" w:rsidP="007471BB"/>
    <w:p w14:paraId="55A6F3CF" w14:textId="77777777" w:rsidR="007471BB" w:rsidRDefault="007471BB" w:rsidP="007471BB">
      <w:r>
        <w:tab/>
      </w:r>
      <w:r>
        <w:tab/>
        <w:t>@Override</w:t>
      </w:r>
    </w:p>
    <w:p w14:paraId="00E4315B" w14:textId="77777777" w:rsidR="007471BB" w:rsidRDefault="007471BB" w:rsidP="007471BB">
      <w:r>
        <w:tab/>
      </w:r>
      <w:r>
        <w:tab/>
        <w:t xml:space="preserve">public void </w:t>
      </w:r>
      <w:proofErr w:type="gramStart"/>
      <w:r>
        <w:t>display(</w:t>
      </w:r>
      <w:proofErr w:type="spellStart"/>
      <w:proofErr w:type="gramEnd"/>
      <w:r>
        <w:t>GLAutoDrawable</w:t>
      </w:r>
      <w:proofErr w:type="spellEnd"/>
      <w:r>
        <w:t xml:space="preserve"> drawable) {</w:t>
      </w:r>
    </w:p>
    <w:p w14:paraId="4D462BC7" w14:textId="77777777" w:rsidR="007471BB" w:rsidRDefault="007471BB" w:rsidP="007471BB">
      <w:r>
        <w:tab/>
      </w:r>
      <w:r>
        <w:tab/>
      </w:r>
      <w:r>
        <w:tab/>
        <w:t xml:space="preserve">final GL2 </w:t>
      </w:r>
      <w:proofErr w:type="spellStart"/>
      <w:r>
        <w:t>gl</w:t>
      </w:r>
      <w:proofErr w:type="spellEnd"/>
      <w:r>
        <w:t xml:space="preserve"> = </w:t>
      </w:r>
      <w:proofErr w:type="spellStart"/>
      <w:proofErr w:type="gramStart"/>
      <w:r>
        <w:t>drawable.getGL</w:t>
      </w:r>
      <w:proofErr w:type="spellEnd"/>
      <w:proofErr w:type="gramEnd"/>
      <w:r>
        <w:t>().getGL2();</w:t>
      </w:r>
    </w:p>
    <w:p w14:paraId="180A4238" w14:textId="77777777" w:rsidR="007471BB" w:rsidRDefault="007471BB" w:rsidP="007471BB">
      <w:r>
        <w:tab/>
      </w:r>
      <w:r>
        <w:tab/>
      </w:r>
      <w:r>
        <w:tab/>
      </w:r>
      <w:proofErr w:type="spellStart"/>
      <w:proofErr w:type="gramStart"/>
      <w:r>
        <w:t>DrawMPL</w:t>
      </w:r>
      <w:proofErr w:type="spellEnd"/>
      <w:r>
        <w:t>(</w:t>
      </w:r>
      <w:proofErr w:type="spellStart"/>
      <w:proofErr w:type="gramEnd"/>
      <w:r>
        <w:t>gl</w:t>
      </w:r>
      <w:proofErr w:type="spellEnd"/>
      <w:r>
        <w:t>, 0, -35, 0, 35);</w:t>
      </w:r>
    </w:p>
    <w:p w14:paraId="5C9B23E0" w14:textId="77777777" w:rsidR="007471BB" w:rsidRDefault="007471BB" w:rsidP="007471BB">
      <w:r>
        <w:tab/>
      </w:r>
      <w:r>
        <w:tab/>
      </w:r>
      <w:r>
        <w:tab/>
      </w:r>
      <w:proofErr w:type="spellStart"/>
      <w:proofErr w:type="gramStart"/>
      <w:r>
        <w:t>DrawMPL</w:t>
      </w:r>
      <w:proofErr w:type="spellEnd"/>
      <w:r>
        <w:t>(</w:t>
      </w:r>
      <w:proofErr w:type="spellStart"/>
      <w:proofErr w:type="gramEnd"/>
      <w:r>
        <w:t>gl</w:t>
      </w:r>
      <w:proofErr w:type="spellEnd"/>
      <w:r>
        <w:t>, -40, -35, -40, 35);</w:t>
      </w:r>
      <w:r>
        <w:tab/>
      </w:r>
    </w:p>
    <w:p w14:paraId="46BC37CB" w14:textId="77777777" w:rsidR="007471BB" w:rsidRDefault="007471BB" w:rsidP="007471BB">
      <w:r>
        <w:tab/>
      </w:r>
      <w:r>
        <w:tab/>
      </w:r>
      <w:r>
        <w:tab/>
      </w:r>
      <w:proofErr w:type="spellStart"/>
      <w:proofErr w:type="gramStart"/>
      <w:r>
        <w:t>DrawMPL</w:t>
      </w:r>
      <w:proofErr w:type="spellEnd"/>
      <w:r>
        <w:t>(</w:t>
      </w:r>
      <w:proofErr w:type="spellStart"/>
      <w:proofErr w:type="gramEnd"/>
      <w:r>
        <w:t>gl</w:t>
      </w:r>
      <w:proofErr w:type="spellEnd"/>
      <w:r>
        <w:t>, -40, 35, 0, 35);</w:t>
      </w:r>
      <w:r>
        <w:tab/>
      </w:r>
      <w:r>
        <w:tab/>
      </w:r>
    </w:p>
    <w:p w14:paraId="3DB54468" w14:textId="77777777" w:rsidR="007471BB" w:rsidRDefault="007471BB" w:rsidP="007471BB">
      <w:r>
        <w:tab/>
      </w:r>
      <w:r>
        <w:tab/>
      </w:r>
      <w:r>
        <w:tab/>
      </w:r>
      <w:proofErr w:type="spellStart"/>
      <w:proofErr w:type="gramStart"/>
      <w:r>
        <w:t>DrawMPL</w:t>
      </w:r>
      <w:proofErr w:type="spellEnd"/>
      <w:r>
        <w:t>(</w:t>
      </w:r>
      <w:proofErr w:type="spellStart"/>
      <w:proofErr w:type="gramEnd"/>
      <w:r>
        <w:t>gl</w:t>
      </w:r>
      <w:proofErr w:type="spellEnd"/>
      <w:r>
        <w:t>, -40, -35,0, -35);</w:t>
      </w:r>
      <w:r>
        <w:tab/>
      </w:r>
    </w:p>
    <w:p w14:paraId="6E0E2591" w14:textId="77777777" w:rsidR="007471BB" w:rsidRDefault="007471BB" w:rsidP="007471BB">
      <w:r>
        <w:tab/>
      </w:r>
      <w:r>
        <w:tab/>
      </w:r>
      <w:r>
        <w:tab/>
      </w:r>
      <w:proofErr w:type="spellStart"/>
      <w:proofErr w:type="gramStart"/>
      <w:r>
        <w:t>DrawMPL</w:t>
      </w:r>
      <w:proofErr w:type="spellEnd"/>
      <w:r>
        <w:t>(</w:t>
      </w:r>
      <w:proofErr w:type="spellStart"/>
      <w:proofErr w:type="gramEnd"/>
      <w:r>
        <w:t>gl</w:t>
      </w:r>
      <w:proofErr w:type="spellEnd"/>
      <w:r>
        <w:t>, -40, 0,0, 0);</w:t>
      </w:r>
      <w:r>
        <w:tab/>
      </w:r>
    </w:p>
    <w:p w14:paraId="2FC41913" w14:textId="77777777" w:rsidR="007471BB" w:rsidRDefault="007471BB" w:rsidP="007471BB">
      <w:r>
        <w:tab/>
      </w:r>
      <w:r>
        <w:tab/>
      </w:r>
      <w:r>
        <w:tab/>
      </w:r>
      <w:proofErr w:type="spellStart"/>
      <w:proofErr w:type="gramStart"/>
      <w:r>
        <w:t>DrawMPL</w:t>
      </w:r>
      <w:proofErr w:type="spellEnd"/>
      <w:r>
        <w:t>(</w:t>
      </w:r>
      <w:proofErr w:type="spellStart"/>
      <w:proofErr w:type="gramEnd"/>
      <w:r>
        <w:t>gl</w:t>
      </w:r>
      <w:proofErr w:type="spellEnd"/>
      <w:r>
        <w:t>, 10, 0,50, 0);</w:t>
      </w:r>
    </w:p>
    <w:p w14:paraId="1102A8E0" w14:textId="77777777" w:rsidR="007471BB" w:rsidRDefault="007471BB" w:rsidP="007471BB">
      <w:r>
        <w:tab/>
      </w:r>
      <w:r>
        <w:tab/>
      </w:r>
      <w:r>
        <w:tab/>
      </w:r>
      <w:proofErr w:type="spellStart"/>
      <w:proofErr w:type="gramStart"/>
      <w:r>
        <w:t>DrawMPL</w:t>
      </w:r>
      <w:proofErr w:type="spellEnd"/>
      <w:r>
        <w:t>(</w:t>
      </w:r>
      <w:proofErr w:type="spellStart"/>
      <w:proofErr w:type="gramEnd"/>
      <w:r>
        <w:t>gl</w:t>
      </w:r>
      <w:proofErr w:type="spellEnd"/>
      <w:r>
        <w:t>, 10, -35,10, 35);</w:t>
      </w:r>
    </w:p>
    <w:p w14:paraId="2E154AFB" w14:textId="77777777" w:rsidR="007471BB" w:rsidRDefault="007471BB" w:rsidP="007471BB">
      <w:r>
        <w:t xml:space="preserve">                        </w:t>
      </w:r>
      <w:proofErr w:type="spellStart"/>
      <w:proofErr w:type="gramStart"/>
      <w:r>
        <w:t>DrawMPL</w:t>
      </w:r>
      <w:proofErr w:type="spellEnd"/>
      <w:r>
        <w:t>(</w:t>
      </w:r>
      <w:proofErr w:type="spellStart"/>
      <w:proofErr w:type="gramEnd"/>
      <w:r>
        <w:t>gl</w:t>
      </w:r>
      <w:proofErr w:type="spellEnd"/>
      <w:r>
        <w:t>, 10, -35,50, -35);</w:t>
      </w:r>
    </w:p>
    <w:p w14:paraId="01EA3C1B" w14:textId="77777777" w:rsidR="007471BB" w:rsidRDefault="007471BB" w:rsidP="007471BB">
      <w:r>
        <w:t xml:space="preserve">                        </w:t>
      </w:r>
      <w:proofErr w:type="spellStart"/>
      <w:proofErr w:type="gramStart"/>
      <w:r>
        <w:t>DrawMPL</w:t>
      </w:r>
      <w:proofErr w:type="spellEnd"/>
      <w:r>
        <w:t>(</w:t>
      </w:r>
      <w:proofErr w:type="spellStart"/>
      <w:proofErr w:type="gramEnd"/>
      <w:r>
        <w:t>gl</w:t>
      </w:r>
      <w:proofErr w:type="spellEnd"/>
      <w:r>
        <w:t>, 50,-35,50, 0);</w:t>
      </w:r>
    </w:p>
    <w:p w14:paraId="12107EC6" w14:textId="77777777" w:rsidR="007471BB" w:rsidRDefault="007471BB" w:rsidP="007471BB">
      <w:r>
        <w:t xml:space="preserve">                         </w:t>
      </w:r>
      <w:proofErr w:type="spellStart"/>
      <w:proofErr w:type="gramStart"/>
      <w:r>
        <w:t>DrawMPL</w:t>
      </w:r>
      <w:proofErr w:type="spellEnd"/>
      <w:r>
        <w:t>(</w:t>
      </w:r>
      <w:proofErr w:type="spellStart"/>
      <w:proofErr w:type="gramEnd"/>
      <w:r>
        <w:t>gl</w:t>
      </w:r>
      <w:proofErr w:type="spellEnd"/>
      <w:r>
        <w:t xml:space="preserve">, 10,35,50, 35);    </w:t>
      </w:r>
      <w:r>
        <w:tab/>
      </w:r>
      <w:r>
        <w:tab/>
      </w:r>
    </w:p>
    <w:p w14:paraId="1DDC36CB" w14:textId="77777777" w:rsidR="007471BB" w:rsidRDefault="007471BB" w:rsidP="007471BB">
      <w:r>
        <w:t xml:space="preserve">                        </w:t>
      </w:r>
    </w:p>
    <w:p w14:paraId="242ED174" w14:textId="77777777" w:rsidR="007471BB" w:rsidRDefault="007471BB" w:rsidP="007471BB">
      <w:r>
        <w:t xml:space="preserve">                         </w:t>
      </w:r>
      <w:proofErr w:type="spellStart"/>
      <w:proofErr w:type="gramStart"/>
      <w:r>
        <w:t>gl.glEnd</w:t>
      </w:r>
      <w:proofErr w:type="spellEnd"/>
      <w:proofErr w:type="gramEnd"/>
      <w:r>
        <w:t>();</w:t>
      </w:r>
    </w:p>
    <w:p w14:paraId="33262276" w14:textId="77777777" w:rsidR="007471BB" w:rsidRDefault="007471BB" w:rsidP="007471BB">
      <w:r>
        <w:lastRenderedPageBreak/>
        <w:tab/>
      </w:r>
      <w:r>
        <w:tab/>
        <w:t>}</w:t>
      </w:r>
    </w:p>
    <w:p w14:paraId="5904E21B" w14:textId="77777777" w:rsidR="007471BB" w:rsidRDefault="007471BB" w:rsidP="007471BB"/>
    <w:p w14:paraId="2B630C76" w14:textId="77777777" w:rsidR="007471BB" w:rsidRDefault="007471BB" w:rsidP="007471BB">
      <w:r>
        <w:tab/>
      </w:r>
      <w:r>
        <w:tab/>
        <w:t>@Override</w:t>
      </w:r>
    </w:p>
    <w:p w14:paraId="11E1DEDD" w14:textId="77777777" w:rsidR="007471BB" w:rsidRDefault="007471BB" w:rsidP="007471BB">
      <w:r>
        <w:tab/>
      </w:r>
      <w:r>
        <w:tab/>
        <w:t xml:space="preserve">public void </w:t>
      </w:r>
      <w:proofErr w:type="gramStart"/>
      <w:r>
        <w:t>dispose(</w:t>
      </w:r>
      <w:proofErr w:type="spellStart"/>
      <w:proofErr w:type="gramEnd"/>
      <w:r>
        <w:t>GLAutoDrawable</w:t>
      </w:r>
      <w:proofErr w:type="spellEnd"/>
      <w:r>
        <w:t xml:space="preserve"> arg0) {</w:t>
      </w:r>
    </w:p>
    <w:p w14:paraId="212F8F84" w14:textId="77777777" w:rsidR="007471BB" w:rsidRDefault="007471BB" w:rsidP="007471BB">
      <w:r>
        <w:tab/>
      </w:r>
      <w:r>
        <w:tab/>
      </w:r>
      <w:r>
        <w:tab/>
        <w:t>// method body</w:t>
      </w:r>
    </w:p>
    <w:p w14:paraId="38A17C84" w14:textId="77777777" w:rsidR="007471BB" w:rsidRDefault="007471BB" w:rsidP="007471BB">
      <w:r>
        <w:tab/>
      </w:r>
      <w:r>
        <w:tab/>
        <w:t>}</w:t>
      </w:r>
    </w:p>
    <w:p w14:paraId="2632AB52" w14:textId="77777777" w:rsidR="007471BB" w:rsidRDefault="007471BB" w:rsidP="007471BB"/>
    <w:p w14:paraId="00E33AB1" w14:textId="77777777" w:rsidR="007471BB" w:rsidRDefault="007471BB" w:rsidP="007471BB">
      <w:r>
        <w:tab/>
      </w:r>
      <w:r>
        <w:tab/>
        <w:t>@Override</w:t>
      </w:r>
    </w:p>
    <w:p w14:paraId="284F39DF" w14:textId="77777777" w:rsidR="007471BB" w:rsidRDefault="007471BB" w:rsidP="007471BB">
      <w:r>
        <w:tab/>
      </w:r>
      <w:r>
        <w:tab/>
        <w:t xml:space="preserve">public void </w:t>
      </w:r>
      <w:proofErr w:type="spellStart"/>
      <w:proofErr w:type="gramStart"/>
      <w:r>
        <w:t>init</w:t>
      </w:r>
      <w:proofErr w:type="spellEnd"/>
      <w:r>
        <w:t>(</w:t>
      </w:r>
      <w:proofErr w:type="spellStart"/>
      <w:proofErr w:type="gramEnd"/>
      <w:r>
        <w:t>GLAutoDrawable</w:t>
      </w:r>
      <w:proofErr w:type="spellEnd"/>
      <w:r>
        <w:t xml:space="preserve"> </w:t>
      </w:r>
      <w:proofErr w:type="spellStart"/>
      <w:r>
        <w:t>gld</w:t>
      </w:r>
      <w:proofErr w:type="spellEnd"/>
      <w:r>
        <w:t>) {</w:t>
      </w:r>
    </w:p>
    <w:p w14:paraId="026BE1E1" w14:textId="77777777" w:rsidR="007471BB" w:rsidRDefault="007471BB" w:rsidP="007471BB">
      <w:r>
        <w:tab/>
      </w:r>
      <w:r>
        <w:tab/>
      </w:r>
      <w:r>
        <w:tab/>
        <w:t xml:space="preserve">GL2 </w:t>
      </w:r>
      <w:proofErr w:type="spellStart"/>
      <w:r>
        <w:t>gl</w:t>
      </w:r>
      <w:proofErr w:type="spellEnd"/>
      <w:r>
        <w:t xml:space="preserve"> = </w:t>
      </w:r>
      <w:proofErr w:type="spellStart"/>
      <w:proofErr w:type="gramStart"/>
      <w:r>
        <w:t>gld.getGL</w:t>
      </w:r>
      <w:proofErr w:type="spellEnd"/>
      <w:proofErr w:type="gramEnd"/>
      <w:r>
        <w:t>().getGL2();</w:t>
      </w:r>
    </w:p>
    <w:p w14:paraId="7FC526C0" w14:textId="77777777" w:rsidR="007471BB" w:rsidRDefault="007471BB" w:rsidP="007471BB">
      <w:r>
        <w:tab/>
      </w:r>
      <w:r>
        <w:tab/>
      </w:r>
      <w:r>
        <w:tab/>
      </w:r>
      <w:proofErr w:type="spellStart"/>
      <w:r>
        <w:t>glu</w:t>
      </w:r>
      <w:proofErr w:type="spellEnd"/>
      <w:r>
        <w:t xml:space="preserve"> = new </w:t>
      </w:r>
      <w:proofErr w:type="gramStart"/>
      <w:r>
        <w:t>GLU(</w:t>
      </w:r>
      <w:proofErr w:type="gramEnd"/>
      <w:r>
        <w:t>);</w:t>
      </w:r>
    </w:p>
    <w:p w14:paraId="496C8A2D" w14:textId="77777777" w:rsidR="007471BB" w:rsidRDefault="007471BB" w:rsidP="007471BB">
      <w:r>
        <w:tab/>
      </w:r>
      <w:r>
        <w:tab/>
      </w:r>
      <w:r>
        <w:tab/>
      </w:r>
      <w:proofErr w:type="spellStart"/>
      <w:proofErr w:type="gramStart"/>
      <w:r>
        <w:t>gl.glClearColor</w:t>
      </w:r>
      <w:proofErr w:type="spellEnd"/>
      <w:proofErr w:type="gramEnd"/>
      <w:r>
        <w:t>(0.0f, 0.0f, 0.0f, 0.0f);</w:t>
      </w:r>
    </w:p>
    <w:p w14:paraId="63FDC13A" w14:textId="77777777" w:rsidR="007471BB" w:rsidRDefault="007471BB" w:rsidP="007471BB">
      <w:r>
        <w:tab/>
      </w:r>
      <w:r>
        <w:tab/>
      </w:r>
      <w:r>
        <w:tab/>
      </w:r>
      <w:proofErr w:type="spellStart"/>
      <w:proofErr w:type="gramStart"/>
      <w:r>
        <w:t>gl.glViewport</w:t>
      </w:r>
      <w:proofErr w:type="spellEnd"/>
      <w:proofErr w:type="gramEnd"/>
      <w:r>
        <w:t>(-100, -100,100, 100);</w:t>
      </w:r>
    </w:p>
    <w:p w14:paraId="18EAC8F5" w14:textId="77777777" w:rsidR="007471BB" w:rsidRDefault="007471BB" w:rsidP="007471BB">
      <w:r>
        <w:tab/>
      </w:r>
      <w:r>
        <w:tab/>
      </w:r>
      <w:r>
        <w:tab/>
      </w:r>
      <w:proofErr w:type="spellStart"/>
      <w:proofErr w:type="gramStart"/>
      <w:r>
        <w:t>gl.glMatrixMode</w:t>
      </w:r>
      <w:proofErr w:type="spellEnd"/>
      <w:proofErr w:type="gramEnd"/>
      <w:r>
        <w:t>(GL2.GL_PROJECTION);</w:t>
      </w:r>
    </w:p>
    <w:p w14:paraId="022C0E4A" w14:textId="77777777" w:rsidR="007471BB" w:rsidRDefault="007471BB" w:rsidP="007471BB">
      <w:r>
        <w:tab/>
      </w:r>
      <w:r>
        <w:tab/>
      </w:r>
      <w:r>
        <w:tab/>
      </w:r>
      <w:proofErr w:type="spellStart"/>
      <w:proofErr w:type="gramStart"/>
      <w:r>
        <w:t>gl.glLoadIdentity</w:t>
      </w:r>
      <w:proofErr w:type="spellEnd"/>
      <w:proofErr w:type="gramEnd"/>
      <w:r>
        <w:t>();</w:t>
      </w:r>
    </w:p>
    <w:p w14:paraId="6F2CD198" w14:textId="77777777" w:rsidR="007471BB" w:rsidRDefault="007471BB" w:rsidP="007471BB">
      <w:r>
        <w:tab/>
      </w:r>
      <w:r>
        <w:tab/>
      </w:r>
      <w:r>
        <w:tab/>
      </w:r>
      <w:proofErr w:type="gramStart"/>
      <w:r>
        <w:t>glu.gluOrtho</w:t>
      </w:r>
      <w:proofErr w:type="gramEnd"/>
      <w:r>
        <w:t>2D(-100.0, 100.0, -100.0, 100.0);</w:t>
      </w:r>
    </w:p>
    <w:p w14:paraId="2571B493" w14:textId="77777777" w:rsidR="007471BB" w:rsidRDefault="007471BB" w:rsidP="007471BB">
      <w:r>
        <w:tab/>
      </w:r>
      <w:r>
        <w:tab/>
        <w:t>}</w:t>
      </w:r>
    </w:p>
    <w:p w14:paraId="16293BA7" w14:textId="77777777" w:rsidR="007471BB" w:rsidRDefault="007471BB" w:rsidP="007471BB"/>
    <w:p w14:paraId="46E23DC0" w14:textId="77777777" w:rsidR="007471BB" w:rsidRDefault="007471BB" w:rsidP="007471BB">
      <w:r>
        <w:tab/>
      </w:r>
      <w:r>
        <w:tab/>
        <w:t>@Override</w:t>
      </w:r>
    </w:p>
    <w:p w14:paraId="7067BE8C" w14:textId="77777777" w:rsidR="007471BB" w:rsidRDefault="007471BB" w:rsidP="007471BB">
      <w:r>
        <w:tab/>
      </w:r>
      <w:r>
        <w:tab/>
        <w:t xml:space="preserve">public void </w:t>
      </w:r>
      <w:proofErr w:type="gramStart"/>
      <w:r>
        <w:t>reshape(</w:t>
      </w:r>
      <w:proofErr w:type="spellStart"/>
      <w:proofErr w:type="gramEnd"/>
      <w:r>
        <w:t>GLAutoDrawable</w:t>
      </w:r>
      <w:proofErr w:type="spellEnd"/>
      <w:r>
        <w:t xml:space="preserve"> arg0, int arg1, int arg2, int arg3, int arg4) {</w:t>
      </w:r>
    </w:p>
    <w:p w14:paraId="5705EBDB" w14:textId="77777777" w:rsidR="007471BB" w:rsidRDefault="007471BB" w:rsidP="007471BB">
      <w:r>
        <w:tab/>
      </w:r>
      <w:r>
        <w:tab/>
      </w:r>
      <w:r>
        <w:tab/>
        <w:t>// method body</w:t>
      </w:r>
    </w:p>
    <w:p w14:paraId="19361916" w14:textId="77777777" w:rsidR="007471BB" w:rsidRDefault="007471BB" w:rsidP="007471BB">
      <w:r>
        <w:tab/>
      </w:r>
      <w:r>
        <w:tab/>
        <w:t>}</w:t>
      </w:r>
    </w:p>
    <w:p w14:paraId="4B6D2361" w14:textId="77777777" w:rsidR="007471BB" w:rsidRDefault="007471BB" w:rsidP="007471BB"/>
    <w:p w14:paraId="34F31788" w14:textId="77777777" w:rsidR="007471BB" w:rsidRDefault="007471BB" w:rsidP="007471BB">
      <w:r>
        <w:tab/>
      </w:r>
      <w:r>
        <w:tab/>
        <w:t xml:space="preserve">static int dx, </w:t>
      </w:r>
      <w:proofErr w:type="spellStart"/>
      <w:r>
        <w:t>dy</w:t>
      </w:r>
      <w:proofErr w:type="spellEnd"/>
      <w:r>
        <w:t>, b, zone;</w:t>
      </w:r>
    </w:p>
    <w:p w14:paraId="6CDA8755" w14:textId="77777777" w:rsidR="007471BB" w:rsidRDefault="007471BB" w:rsidP="007471BB"/>
    <w:p w14:paraId="1686BA4C" w14:textId="77777777" w:rsidR="007471BB" w:rsidRDefault="007471BB" w:rsidP="007471BB">
      <w:r>
        <w:tab/>
      </w:r>
      <w:r>
        <w:tab/>
        <w:t xml:space="preserve">public void </w:t>
      </w:r>
      <w:proofErr w:type="spellStart"/>
      <w:proofErr w:type="gramStart"/>
      <w:r>
        <w:t>DrawMPL</w:t>
      </w:r>
      <w:proofErr w:type="spellEnd"/>
      <w:r>
        <w:t>(</w:t>
      </w:r>
      <w:proofErr w:type="gramEnd"/>
      <w:r>
        <w:t xml:space="preserve">GL2 </w:t>
      </w:r>
      <w:proofErr w:type="spellStart"/>
      <w:r>
        <w:t>gl</w:t>
      </w:r>
      <w:proofErr w:type="spellEnd"/>
      <w:r>
        <w:t>, int x1, int y1, int x2, int y2) {</w:t>
      </w:r>
    </w:p>
    <w:p w14:paraId="49A5B72C" w14:textId="77777777" w:rsidR="007471BB" w:rsidRDefault="007471BB" w:rsidP="007471BB">
      <w:r>
        <w:tab/>
      </w:r>
      <w:r>
        <w:tab/>
      </w:r>
      <w:r>
        <w:tab/>
      </w:r>
      <w:proofErr w:type="spellStart"/>
      <w:proofErr w:type="gramStart"/>
      <w:r>
        <w:t>gl.glPointSize</w:t>
      </w:r>
      <w:proofErr w:type="spellEnd"/>
      <w:proofErr w:type="gramEnd"/>
      <w:r>
        <w:t>(3.0f);</w:t>
      </w:r>
    </w:p>
    <w:p w14:paraId="7570EA59" w14:textId="77777777" w:rsidR="007471BB" w:rsidRDefault="007471BB" w:rsidP="007471BB">
      <w:r>
        <w:tab/>
      </w:r>
      <w:r>
        <w:tab/>
      </w:r>
      <w:r>
        <w:tab/>
      </w:r>
      <w:proofErr w:type="gramStart"/>
      <w:r>
        <w:t>gl.glColor</w:t>
      </w:r>
      <w:proofErr w:type="gramEnd"/>
      <w:r>
        <w:t>3d(1, 0, 0);</w:t>
      </w:r>
    </w:p>
    <w:p w14:paraId="07DB5098" w14:textId="77777777" w:rsidR="007471BB" w:rsidRDefault="007471BB" w:rsidP="007471BB">
      <w:r>
        <w:tab/>
      </w:r>
      <w:r>
        <w:tab/>
      </w:r>
      <w:r>
        <w:tab/>
      </w:r>
      <w:proofErr w:type="spellStart"/>
      <w:proofErr w:type="gramStart"/>
      <w:r>
        <w:t>gl.glBegin</w:t>
      </w:r>
      <w:proofErr w:type="spellEnd"/>
      <w:proofErr w:type="gramEnd"/>
      <w:r>
        <w:t>(GL2.GL_POINTS);</w:t>
      </w:r>
    </w:p>
    <w:p w14:paraId="03AF9F3B" w14:textId="77777777" w:rsidR="007471BB" w:rsidRDefault="007471BB" w:rsidP="007471BB">
      <w:r>
        <w:lastRenderedPageBreak/>
        <w:tab/>
      </w:r>
      <w:r>
        <w:tab/>
      </w:r>
      <w:r>
        <w:tab/>
      </w:r>
      <w:proofErr w:type="spellStart"/>
      <w:proofErr w:type="gramStart"/>
      <w:r>
        <w:t>findZone</w:t>
      </w:r>
      <w:proofErr w:type="spellEnd"/>
      <w:r>
        <w:t>(</w:t>
      </w:r>
      <w:proofErr w:type="gramEnd"/>
      <w:r>
        <w:t>x1, y1, x2, y2);</w:t>
      </w:r>
    </w:p>
    <w:p w14:paraId="037C3CE8" w14:textId="77777777" w:rsidR="007471BB" w:rsidRDefault="007471BB" w:rsidP="007471BB">
      <w:r>
        <w:tab/>
      </w:r>
      <w:r>
        <w:tab/>
      </w:r>
      <w:r>
        <w:tab/>
        <w:t xml:space="preserve"> </w:t>
      </w:r>
      <w:proofErr w:type="spellStart"/>
      <w:r>
        <w:t>System.out.println</w:t>
      </w:r>
      <w:proofErr w:type="spellEnd"/>
      <w:r>
        <w:t>(zone);</w:t>
      </w:r>
    </w:p>
    <w:p w14:paraId="503932AC" w14:textId="77777777" w:rsidR="007471BB" w:rsidRDefault="007471BB" w:rsidP="007471BB">
      <w:r>
        <w:tab/>
      </w:r>
      <w:r>
        <w:tab/>
      </w:r>
      <w:r>
        <w:tab/>
        <w:t>int new_x1, new_y1, new_x2, new_y2;</w:t>
      </w:r>
    </w:p>
    <w:p w14:paraId="3D59D8A3" w14:textId="77777777" w:rsidR="007471BB" w:rsidRDefault="007471BB" w:rsidP="007471BB">
      <w:r>
        <w:tab/>
      </w:r>
      <w:r>
        <w:tab/>
      </w:r>
      <w:r>
        <w:tab/>
        <w:t xml:space="preserve">new_x1 = </w:t>
      </w:r>
      <w:proofErr w:type="spellStart"/>
      <w:proofErr w:type="gramStart"/>
      <w:r>
        <w:t>convertX</w:t>
      </w:r>
      <w:proofErr w:type="spellEnd"/>
      <w:r>
        <w:t>(</w:t>
      </w:r>
      <w:proofErr w:type="gramEnd"/>
      <w:r>
        <w:t>x1, y1);</w:t>
      </w:r>
    </w:p>
    <w:p w14:paraId="3AD8AB20" w14:textId="77777777" w:rsidR="007471BB" w:rsidRDefault="007471BB" w:rsidP="007471BB">
      <w:r>
        <w:tab/>
      </w:r>
      <w:r>
        <w:tab/>
      </w:r>
      <w:r>
        <w:tab/>
        <w:t xml:space="preserve">new_y1 = </w:t>
      </w:r>
      <w:proofErr w:type="spellStart"/>
      <w:proofErr w:type="gramStart"/>
      <w:r>
        <w:t>convertY</w:t>
      </w:r>
      <w:proofErr w:type="spellEnd"/>
      <w:r>
        <w:t>(</w:t>
      </w:r>
      <w:proofErr w:type="gramEnd"/>
      <w:r>
        <w:t>x1, y1);</w:t>
      </w:r>
    </w:p>
    <w:p w14:paraId="2529B029" w14:textId="77777777" w:rsidR="007471BB" w:rsidRDefault="007471BB" w:rsidP="007471BB"/>
    <w:p w14:paraId="4B57DDF3" w14:textId="77777777" w:rsidR="007471BB" w:rsidRDefault="007471BB" w:rsidP="007471BB">
      <w:r>
        <w:tab/>
      </w:r>
      <w:r>
        <w:tab/>
      </w:r>
      <w:r>
        <w:tab/>
        <w:t xml:space="preserve">new_x2 = </w:t>
      </w:r>
      <w:proofErr w:type="spellStart"/>
      <w:proofErr w:type="gramStart"/>
      <w:r>
        <w:t>convertX</w:t>
      </w:r>
      <w:proofErr w:type="spellEnd"/>
      <w:r>
        <w:t>(</w:t>
      </w:r>
      <w:proofErr w:type="gramEnd"/>
      <w:r>
        <w:t>x2, y2);</w:t>
      </w:r>
    </w:p>
    <w:p w14:paraId="04EA90F1" w14:textId="77777777" w:rsidR="007471BB" w:rsidRDefault="007471BB" w:rsidP="007471BB">
      <w:r>
        <w:tab/>
      </w:r>
      <w:r>
        <w:tab/>
      </w:r>
      <w:r>
        <w:tab/>
        <w:t xml:space="preserve">new_y2 = </w:t>
      </w:r>
      <w:proofErr w:type="spellStart"/>
      <w:proofErr w:type="gramStart"/>
      <w:r>
        <w:t>convertY</w:t>
      </w:r>
      <w:proofErr w:type="spellEnd"/>
      <w:r>
        <w:t>(</w:t>
      </w:r>
      <w:proofErr w:type="gramEnd"/>
      <w:r>
        <w:t>x2, y2);</w:t>
      </w:r>
    </w:p>
    <w:p w14:paraId="35C722FA" w14:textId="77777777" w:rsidR="007471BB" w:rsidRDefault="007471BB" w:rsidP="007471BB">
      <w:r>
        <w:tab/>
      </w:r>
      <w:r>
        <w:tab/>
      </w:r>
      <w:r>
        <w:tab/>
      </w:r>
      <w:proofErr w:type="spellStart"/>
      <w:r>
        <w:t>System.out.println</w:t>
      </w:r>
      <w:proofErr w:type="spellEnd"/>
      <w:r>
        <w:t>(new_x2 + " " + new_y2);</w:t>
      </w:r>
    </w:p>
    <w:p w14:paraId="339597DA" w14:textId="77777777" w:rsidR="007471BB" w:rsidRDefault="007471BB" w:rsidP="007471BB">
      <w:r>
        <w:tab/>
      </w:r>
      <w:r>
        <w:tab/>
      </w:r>
      <w:r>
        <w:tab/>
        <w:t>x1 = new_x1;</w:t>
      </w:r>
    </w:p>
    <w:p w14:paraId="0CEF6788" w14:textId="77777777" w:rsidR="007471BB" w:rsidRDefault="007471BB" w:rsidP="007471BB">
      <w:r>
        <w:tab/>
      </w:r>
      <w:r>
        <w:tab/>
      </w:r>
      <w:r>
        <w:tab/>
        <w:t>x2 = new_x2;</w:t>
      </w:r>
    </w:p>
    <w:p w14:paraId="57637E02" w14:textId="77777777" w:rsidR="007471BB" w:rsidRDefault="007471BB" w:rsidP="007471BB">
      <w:r>
        <w:tab/>
      </w:r>
      <w:r>
        <w:tab/>
      </w:r>
      <w:r>
        <w:tab/>
        <w:t>y1 = new_y1;</w:t>
      </w:r>
    </w:p>
    <w:p w14:paraId="1EE5F602" w14:textId="77777777" w:rsidR="007471BB" w:rsidRDefault="007471BB" w:rsidP="007471BB">
      <w:r>
        <w:tab/>
      </w:r>
      <w:r>
        <w:tab/>
      </w:r>
      <w:r>
        <w:tab/>
        <w:t>y2 = new_y2;</w:t>
      </w:r>
    </w:p>
    <w:p w14:paraId="771B780D" w14:textId="77777777" w:rsidR="007471BB" w:rsidRDefault="007471BB" w:rsidP="007471BB">
      <w:r>
        <w:tab/>
      </w:r>
      <w:r>
        <w:tab/>
      </w:r>
      <w:r>
        <w:tab/>
        <w:t>int dx = x2 - x1;</w:t>
      </w:r>
    </w:p>
    <w:p w14:paraId="73D975F1" w14:textId="77777777" w:rsidR="007471BB" w:rsidRDefault="007471BB" w:rsidP="007471BB">
      <w:r>
        <w:tab/>
      </w:r>
      <w:r>
        <w:tab/>
      </w:r>
      <w:r>
        <w:tab/>
        <w:t xml:space="preserve">int </w:t>
      </w:r>
      <w:proofErr w:type="spellStart"/>
      <w:r>
        <w:t>dy</w:t>
      </w:r>
      <w:proofErr w:type="spellEnd"/>
      <w:r>
        <w:t xml:space="preserve"> = y2 - y1;</w:t>
      </w:r>
    </w:p>
    <w:p w14:paraId="788E9C0D" w14:textId="77777777" w:rsidR="007471BB" w:rsidRDefault="007471BB" w:rsidP="007471BB">
      <w:r>
        <w:tab/>
      </w:r>
      <w:r>
        <w:tab/>
      </w:r>
      <w:r>
        <w:tab/>
        <w:t xml:space="preserve">int </w:t>
      </w:r>
      <w:proofErr w:type="spellStart"/>
      <w:r>
        <w:t>dinit</w:t>
      </w:r>
      <w:proofErr w:type="spellEnd"/>
      <w:r>
        <w:t xml:space="preserve"> = (2 * </w:t>
      </w:r>
      <w:proofErr w:type="spellStart"/>
      <w:r>
        <w:t>dy</w:t>
      </w:r>
      <w:proofErr w:type="spellEnd"/>
      <w:r>
        <w:t>) - dx;</w:t>
      </w:r>
    </w:p>
    <w:p w14:paraId="1205A885" w14:textId="77777777" w:rsidR="007471BB" w:rsidRDefault="007471BB" w:rsidP="007471BB">
      <w:r>
        <w:tab/>
      </w:r>
      <w:r>
        <w:tab/>
      </w:r>
      <w:r>
        <w:tab/>
        <w:t xml:space="preserve">int </w:t>
      </w:r>
      <w:proofErr w:type="spellStart"/>
      <w:r>
        <w:t>dE</w:t>
      </w:r>
      <w:proofErr w:type="spellEnd"/>
      <w:r>
        <w:t xml:space="preserve"> = 2 * </w:t>
      </w:r>
      <w:proofErr w:type="spellStart"/>
      <w:r>
        <w:t>dy</w:t>
      </w:r>
      <w:proofErr w:type="spellEnd"/>
      <w:r>
        <w:t>;</w:t>
      </w:r>
    </w:p>
    <w:p w14:paraId="7E1EAB4A" w14:textId="77777777" w:rsidR="007471BB" w:rsidRDefault="007471BB" w:rsidP="007471BB">
      <w:r>
        <w:tab/>
      </w:r>
      <w:r>
        <w:tab/>
      </w:r>
      <w:r>
        <w:tab/>
        <w:t xml:space="preserve">int </w:t>
      </w:r>
      <w:proofErr w:type="spellStart"/>
      <w:r>
        <w:t>dNE</w:t>
      </w:r>
      <w:proofErr w:type="spellEnd"/>
      <w:r>
        <w:t xml:space="preserve"> = 2 * (</w:t>
      </w:r>
      <w:proofErr w:type="spellStart"/>
      <w:r>
        <w:t>dy</w:t>
      </w:r>
      <w:proofErr w:type="spellEnd"/>
      <w:r>
        <w:t xml:space="preserve"> - dx);</w:t>
      </w:r>
    </w:p>
    <w:p w14:paraId="799E1FD4" w14:textId="77777777" w:rsidR="007471BB" w:rsidRDefault="007471BB" w:rsidP="007471BB">
      <w:r>
        <w:tab/>
      </w:r>
      <w:r>
        <w:tab/>
      </w:r>
      <w:r>
        <w:tab/>
        <w:t>int y = y1;</w:t>
      </w:r>
    </w:p>
    <w:p w14:paraId="42380239" w14:textId="77777777" w:rsidR="007471BB" w:rsidRDefault="007471BB" w:rsidP="007471BB">
      <w:r>
        <w:tab/>
      </w:r>
      <w:r>
        <w:tab/>
      </w:r>
      <w:r>
        <w:tab/>
        <w:t>int x = x1;</w:t>
      </w:r>
    </w:p>
    <w:p w14:paraId="79BA286F" w14:textId="77777777" w:rsidR="007471BB" w:rsidRDefault="007471BB" w:rsidP="007471BB">
      <w:r>
        <w:tab/>
      </w:r>
      <w:r>
        <w:tab/>
      </w:r>
      <w:r>
        <w:tab/>
        <w:t>while (x &lt;= x2) {</w:t>
      </w:r>
    </w:p>
    <w:p w14:paraId="75AE2175" w14:textId="77777777" w:rsidR="007471BB" w:rsidRDefault="007471BB" w:rsidP="007471BB">
      <w:r>
        <w:tab/>
      </w:r>
      <w:r>
        <w:tab/>
      </w:r>
      <w:r>
        <w:tab/>
      </w:r>
      <w:r>
        <w:tab/>
      </w:r>
      <w:proofErr w:type="gramStart"/>
      <w:r>
        <w:t>gl.glVertex</w:t>
      </w:r>
      <w:proofErr w:type="gramEnd"/>
      <w:r>
        <w:t>3f(</w:t>
      </w:r>
      <w:proofErr w:type="spellStart"/>
      <w:r>
        <w:t>convertX_to_m</w:t>
      </w:r>
      <w:proofErr w:type="spellEnd"/>
      <w:r>
        <w:t xml:space="preserve">(x, y), </w:t>
      </w:r>
      <w:proofErr w:type="spellStart"/>
      <w:r>
        <w:t>convertY_to_m</w:t>
      </w:r>
      <w:proofErr w:type="spellEnd"/>
      <w:r>
        <w:t>(x, y), 0);</w:t>
      </w:r>
    </w:p>
    <w:p w14:paraId="34467E84" w14:textId="77777777" w:rsidR="007471BB" w:rsidRDefault="007471BB" w:rsidP="007471BB">
      <w:r>
        <w:tab/>
      </w:r>
      <w:r>
        <w:tab/>
      </w:r>
      <w:r>
        <w:tab/>
      </w:r>
      <w:r>
        <w:tab/>
        <w:t>x++;</w:t>
      </w:r>
    </w:p>
    <w:p w14:paraId="0F704EEB" w14:textId="77777777" w:rsidR="007471BB" w:rsidRDefault="007471BB" w:rsidP="007471BB">
      <w:r>
        <w:tab/>
      </w:r>
      <w:r>
        <w:tab/>
      </w:r>
      <w:r>
        <w:tab/>
      </w:r>
      <w:r>
        <w:tab/>
        <w:t>if (</w:t>
      </w:r>
      <w:proofErr w:type="spellStart"/>
      <w:r>
        <w:t>dinit</w:t>
      </w:r>
      <w:proofErr w:type="spellEnd"/>
      <w:r>
        <w:t xml:space="preserve"> &gt; 0) {</w:t>
      </w:r>
    </w:p>
    <w:p w14:paraId="6290535A" w14:textId="77777777" w:rsidR="007471BB" w:rsidRDefault="007471BB" w:rsidP="007471BB">
      <w:r>
        <w:tab/>
      </w:r>
      <w:r>
        <w:tab/>
      </w:r>
      <w:r>
        <w:tab/>
      </w:r>
      <w:r>
        <w:tab/>
      </w:r>
      <w:r>
        <w:tab/>
        <w:t>y++;</w:t>
      </w:r>
    </w:p>
    <w:p w14:paraId="55DA968F" w14:textId="77777777" w:rsidR="007471BB" w:rsidRDefault="007471BB" w:rsidP="007471BB">
      <w:r>
        <w:tab/>
      </w:r>
      <w:r>
        <w:tab/>
      </w:r>
      <w:r>
        <w:tab/>
      </w:r>
      <w:r>
        <w:tab/>
      </w:r>
      <w:r>
        <w:tab/>
      </w:r>
      <w:proofErr w:type="spellStart"/>
      <w:r>
        <w:t>dinit</w:t>
      </w:r>
      <w:proofErr w:type="spellEnd"/>
      <w:r>
        <w:t xml:space="preserve"> = </w:t>
      </w:r>
      <w:proofErr w:type="spellStart"/>
      <w:r>
        <w:t>dinit</w:t>
      </w:r>
      <w:proofErr w:type="spellEnd"/>
      <w:r>
        <w:t xml:space="preserve"> + </w:t>
      </w:r>
      <w:proofErr w:type="spellStart"/>
      <w:r>
        <w:t>dNE</w:t>
      </w:r>
      <w:proofErr w:type="spellEnd"/>
      <w:r>
        <w:t>;</w:t>
      </w:r>
    </w:p>
    <w:p w14:paraId="3DCED73F" w14:textId="77777777" w:rsidR="007471BB" w:rsidRDefault="007471BB" w:rsidP="007471BB">
      <w:r>
        <w:tab/>
      </w:r>
      <w:r>
        <w:tab/>
      </w:r>
      <w:r>
        <w:tab/>
      </w:r>
      <w:r>
        <w:tab/>
        <w:t>} else {</w:t>
      </w:r>
    </w:p>
    <w:p w14:paraId="432469EC" w14:textId="77777777" w:rsidR="007471BB" w:rsidRDefault="007471BB" w:rsidP="007471BB">
      <w:r>
        <w:tab/>
      </w:r>
      <w:r>
        <w:tab/>
      </w:r>
      <w:r>
        <w:tab/>
      </w:r>
      <w:r>
        <w:tab/>
      </w:r>
      <w:r>
        <w:tab/>
      </w:r>
      <w:proofErr w:type="spellStart"/>
      <w:r>
        <w:t>dinit</w:t>
      </w:r>
      <w:proofErr w:type="spellEnd"/>
      <w:r>
        <w:t xml:space="preserve"> = </w:t>
      </w:r>
      <w:proofErr w:type="spellStart"/>
      <w:r>
        <w:t>dinit</w:t>
      </w:r>
      <w:proofErr w:type="spellEnd"/>
      <w:r>
        <w:t xml:space="preserve"> + </w:t>
      </w:r>
      <w:proofErr w:type="spellStart"/>
      <w:r>
        <w:t>dE</w:t>
      </w:r>
      <w:proofErr w:type="spellEnd"/>
      <w:r>
        <w:t>;</w:t>
      </w:r>
    </w:p>
    <w:p w14:paraId="67005AFF" w14:textId="77777777" w:rsidR="007471BB" w:rsidRDefault="007471BB" w:rsidP="007471BB">
      <w:r>
        <w:tab/>
      </w:r>
      <w:r>
        <w:tab/>
      </w:r>
      <w:r>
        <w:tab/>
      </w:r>
      <w:r>
        <w:tab/>
        <w:t>}</w:t>
      </w:r>
    </w:p>
    <w:p w14:paraId="13AFE7CB" w14:textId="77777777" w:rsidR="007471BB" w:rsidRDefault="007471BB" w:rsidP="007471BB">
      <w:r>
        <w:lastRenderedPageBreak/>
        <w:tab/>
      </w:r>
      <w:r>
        <w:tab/>
      </w:r>
      <w:r>
        <w:tab/>
        <w:t>}</w:t>
      </w:r>
    </w:p>
    <w:p w14:paraId="5E5C1396" w14:textId="77777777" w:rsidR="007471BB" w:rsidRDefault="007471BB" w:rsidP="007471BB">
      <w:r>
        <w:tab/>
      </w:r>
      <w:r>
        <w:tab/>
        <w:t>}</w:t>
      </w:r>
    </w:p>
    <w:p w14:paraId="0D684E37" w14:textId="77777777" w:rsidR="007471BB" w:rsidRDefault="007471BB" w:rsidP="007471BB"/>
    <w:p w14:paraId="758D5CF5" w14:textId="77777777" w:rsidR="007471BB" w:rsidRDefault="007471BB" w:rsidP="007471BB">
      <w:r>
        <w:tab/>
      </w:r>
      <w:r>
        <w:tab/>
        <w:t xml:space="preserve">static int </w:t>
      </w:r>
      <w:proofErr w:type="spellStart"/>
      <w:proofErr w:type="gramStart"/>
      <w:r>
        <w:t>findZone</w:t>
      </w:r>
      <w:proofErr w:type="spellEnd"/>
      <w:r>
        <w:t>(</w:t>
      </w:r>
      <w:proofErr w:type="gramEnd"/>
      <w:r>
        <w:t>int x1, int y1, int x2, int y2) {</w:t>
      </w:r>
    </w:p>
    <w:p w14:paraId="4B34200F" w14:textId="77777777" w:rsidR="007471BB" w:rsidRDefault="007471BB" w:rsidP="007471BB">
      <w:r>
        <w:tab/>
      </w:r>
      <w:r>
        <w:tab/>
      </w:r>
      <w:r>
        <w:tab/>
        <w:t>zone = 0;</w:t>
      </w:r>
    </w:p>
    <w:p w14:paraId="29BEBF6F" w14:textId="77777777" w:rsidR="007471BB" w:rsidRDefault="007471BB" w:rsidP="007471BB">
      <w:r>
        <w:tab/>
      </w:r>
      <w:r>
        <w:tab/>
      </w:r>
      <w:r>
        <w:tab/>
        <w:t>dx = x2 - x1;</w:t>
      </w:r>
    </w:p>
    <w:p w14:paraId="15C2D2F4" w14:textId="77777777" w:rsidR="007471BB" w:rsidRDefault="007471BB" w:rsidP="007471BB">
      <w:r>
        <w:tab/>
      </w:r>
      <w:r>
        <w:tab/>
      </w:r>
      <w:r>
        <w:tab/>
      </w:r>
      <w:proofErr w:type="spellStart"/>
      <w:r>
        <w:t>dy</w:t>
      </w:r>
      <w:proofErr w:type="spellEnd"/>
      <w:r>
        <w:t xml:space="preserve"> = y2 - y1;</w:t>
      </w:r>
    </w:p>
    <w:p w14:paraId="6E239502" w14:textId="77777777" w:rsidR="007471BB" w:rsidRDefault="007471BB" w:rsidP="007471BB">
      <w:r>
        <w:tab/>
      </w:r>
      <w:r>
        <w:tab/>
      </w:r>
      <w:r>
        <w:tab/>
        <w:t>if (</w:t>
      </w:r>
      <w:proofErr w:type="spellStart"/>
      <w:r>
        <w:t>Math.abs</w:t>
      </w:r>
      <w:proofErr w:type="spellEnd"/>
      <w:r>
        <w:t xml:space="preserve">(dx) &gt; </w:t>
      </w:r>
      <w:proofErr w:type="spellStart"/>
      <w:r>
        <w:t>Math.abs</w:t>
      </w:r>
      <w:proofErr w:type="spellEnd"/>
      <w:r>
        <w:t>(</w:t>
      </w:r>
      <w:proofErr w:type="spellStart"/>
      <w:r>
        <w:t>dy</w:t>
      </w:r>
      <w:proofErr w:type="spellEnd"/>
      <w:r>
        <w:t>)) {</w:t>
      </w:r>
    </w:p>
    <w:p w14:paraId="66185AAC" w14:textId="77777777" w:rsidR="007471BB" w:rsidRDefault="007471BB" w:rsidP="007471BB">
      <w:r>
        <w:tab/>
      </w:r>
      <w:r>
        <w:tab/>
      </w:r>
      <w:r>
        <w:tab/>
      </w:r>
      <w:r>
        <w:tab/>
        <w:t xml:space="preserve">if (dx &gt; 0 &amp;&amp; </w:t>
      </w:r>
      <w:proofErr w:type="spellStart"/>
      <w:r>
        <w:t>dy</w:t>
      </w:r>
      <w:proofErr w:type="spellEnd"/>
      <w:r>
        <w:t xml:space="preserve"> &gt;= 0)</w:t>
      </w:r>
    </w:p>
    <w:p w14:paraId="4F5B5685" w14:textId="77777777" w:rsidR="007471BB" w:rsidRDefault="007471BB" w:rsidP="007471BB">
      <w:r>
        <w:tab/>
      </w:r>
      <w:r>
        <w:tab/>
      </w:r>
      <w:r>
        <w:tab/>
      </w:r>
      <w:r>
        <w:tab/>
      </w:r>
      <w:r>
        <w:tab/>
        <w:t>zone = 0;</w:t>
      </w:r>
    </w:p>
    <w:p w14:paraId="7E130494" w14:textId="77777777" w:rsidR="007471BB" w:rsidRDefault="007471BB" w:rsidP="007471BB">
      <w:r>
        <w:tab/>
      </w:r>
      <w:r>
        <w:tab/>
      </w:r>
      <w:r>
        <w:tab/>
      </w:r>
      <w:r>
        <w:tab/>
        <w:t xml:space="preserve">else if (dx &lt; 0 &amp;&amp; </w:t>
      </w:r>
      <w:proofErr w:type="spellStart"/>
      <w:r>
        <w:t>dy</w:t>
      </w:r>
      <w:proofErr w:type="spellEnd"/>
      <w:r>
        <w:t xml:space="preserve"> &gt; 0)</w:t>
      </w:r>
    </w:p>
    <w:p w14:paraId="3AA3A0EB" w14:textId="77777777" w:rsidR="007471BB" w:rsidRDefault="007471BB" w:rsidP="007471BB">
      <w:r>
        <w:tab/>
      </w:r>
      <w:r>
        <w:tab/>
      </w:r>
      <w:r>
        <w:tab/>
      </w:r>
      <w:r>
        <w:tab/>
      </w:r>
      <w:r>
        <w:tab/>
        <w:t>zone = 3;</w:t>
      </w:r>
    </w:p>
    <w:p w14:paraId="32613AA7" w14:textId="77777777" w:rsidR="007471BB" w:rsidRDefault="007471BB" w:rsidP="007471BB">
      <w:r>
        <w:tab/>
      </w:r>
      <w:r>
        <w:tab/>
      </w:r>
      <w:r>
        <w:tab/>
      </w:r>
      <w:r>
        <w:tab/>
        <w:t xml:space="preserve">else if (dx &lt; 0 &amp;&amp; </w:t>
      </w:r>
      <w:proofErr w:type="spellStart"/>
      <w:r>
        <w:t>dy</w:t>
      </w:r>
      <w:proofErr w:type="spellEnd"/>
      <w:r>
        <w:t xml:space="preserve"> &lt; 0)</w:t>
      </w:r>
    </w:p>
    <w:p w14:paraId="5713E5FE" w14:textId="77777777" w:rsidR="007471BB" w:rsidRDefault="007471BB" w:rsidP="007471BB">
      <w:r>
        <w:tab/>
      </w:r>
      <w:r>
        <w:tab/>
      </w:r>
      <w:r>
        <w:tab/>
      </w:r>
      <w:r>
        <w:tab/>
      </w:r>
      <w:r>
        <w:tab/>
        <w:t>zone = 4;</w:t>
      </w:r>
    </w:p>
    <w:p w14:paraId="316B2C7F" w14:textId="77777777" w:rsidR="007471BB" w:rsidRDefault="007471BB" w:rsidP="007471BB">
      <w:r>
        <w:tab/>
      </w:r>
      <w:r>
        <w:tab/>
      </w:r>
      <w:r>
        <w:tab/>
      </w:r>
      <w:r>
        <w:tab/>
        <w:t xml:space="preserve">else if (dx &gt; 0 &amp;&amp; </w:t>
      </w:r>
      <w:proofErr w:type="spellStart"/>
      <w:r>
        <w:t>dy</w:t>
      </w:r>
      <w:proofErr w:type="spellEnd"/>
      <w:r>
        <w:t xml:space="preserve"> &lt; 0)</w:t>
      </w:r>
    </w:p>
    <w:p w14:paraId="7796DB33" w14:textId="77777777" w:rsidR="007471BB" w:rsidRDefault="007471BB" w:rsidP="007471BB">
      <w:r>
        <w:tab/>
      </w:r>
      <w:r>
        <w:tab/>
      </w:r>
      <w:r>
        <w:tab/>
      </w:r>
      <w:r>
        <w:tab/>
      </w:r>
      <w:r>
        <w:tab/>
        <w:t>zone = 7;</w:t>
      </w:r>
    </w:p>
    <w:p w14:paraId="71643646" w14:textId="77777777" w:rsidR="007471BB" w:rsidRDefault="007471BB" w:rsidP="007471BB"/>
    <w:p w14:paraId="2C831A49" w14:textId="77777777" w:rsidR="007471BB" w:rsidRDefault="007471BB" w:rsidP="007471BB">
      <w:r>
        <w:tab/>
      </w:r>
      <w:r>
        <w:tab/>
      </w:r>
      <w:r>
        <w:tab/>
        <w:t>} else {</w:t>
      </w:r>
    </w:p>
    <w:p w14:paraId="3C9429ED" w14:textId="77777777" w:rsidR="007471BB" w:rsidRDefault="007471BB" w:rsidP="007471BB">
      <w:r>
        <w:tab/>
      </w:r>
      <w:r>
        <w:tab/>
      </w:r>
      <w:r>
        <w:tab/>
      </w:r>
      <w:r>
        <w:tab/>
        <w:t xml:space="preserve">if (dx &gt;= 0 &amp;&amp; </w:t>
      </w:r>
      <w:proofErr w:type="spellStart"/>
      <w:r>
        <w:t>dy</w:t>
      </w:r>
      <w:proofErr w:type="spellEnd"/>
      <w:r>
        <w:t xml:space="preserve"> &gt; 0)</w:t>
      </w:r>
    </w:p>
    <w:p w14:paraId="1B1946E9" w14:textId="77777777" w:rsidR="007471BB" w:rsidRDefault="007471BB" w:rsidP="007471BB">
      <w:r>
        <w:tab/>
      </w:r>
      <w:r>
        <w:tab/>
      </w:r>
      <w:r>
        <w:tab/>
      </w:r>
      <w:r>
        <w:tab/>
      </w:r>
      <w:r>
        <w:tab/>
        <w:t>zone = 1;</w:t>
      </w:r>
    </w:p>
    <w:p w14:paraId="33C21C02" w14:textId="77777777" w:rsidR="007471BB" w:rsidRDefault="007471BB" w:rsidP="007471BB">
      <w:r>
        <w:tab/>
      </w:r>
      <w:r>
        <w:tab/>
      </w:r>
      <w:r>
        <w:tab/>
      </w:r>
      <w:r>
        <w:tab/>
        <w:t xml:space="preserve">else if (dx &lt; 0 &amp;&amp; </w:t>
      </w:r>
      <w:proofErr w:type="spellStart"/>
      <w:r>
        <w:t>dy</w:t>
      </w:r>
      <w:proofErr w:type="spellEnd"/>
      <w:r>
        <w:t xml:space="preserve"> &gt; 0)</w:t>
      </w:r>
    </w:p>
    <w:p w14:paraId="38B93784" w14:textId="77777777" w:rsidR="007471BB" w:rsidRDefault="007471BB" w:rsidP="007471BB">
      <w:r>
        <w:tab/>
      </w:r>
      <w:r>
        <w:tab/>
      </w:r>
      <w:r>
        <w:tab/>
      </w:r>
      <w:r>
        <w:tab/>
      </w:r>
      <w:r>
        <w:tab/>
        <w:t>zone = 2;</w:t>
      </w:r>
    </w:p>
    <w:p w14:paraId="3493A509" w14:textId="77777777" w:rsidR="007471BB" w:rsidRDefault="007471BB" w:rsidP="007471BB">
      <w:r>
        <w:tab/>
      </w:r>
      <w:r>
        <w:tab/>
      </w:r>
      <w:r>
        <w:tab/>
      </w:r>
      <w:r>
        <w:tab/>
        <w:t xml:space="preserve">else if (dx &lt; 0 &amp;&amp; </w:t>
      </w:r>
      <w:proofErr w:type="spellStart"/>
      <w:r>
        <w:t>dy</w:t>
      </w:r>
      <w:proofErr w:type="spellEnd"/>
      <w:r>
        <w:t xml:space="preserve"> &lt; 0)</w:t>
      </w:r>
    </w:p>
    <w:p w14:paraId="1F2F1B32" w14:textId="77777777" w:rsidR="007471BB" w:rsidRDefault="007471BB" w:rsidP="007471BB">
      <w:r>
        <w:tab/>
      </w:r>
      <w:r>
        <w:tab/>
      </w:r>
      <w:r>
        <w:tab/>
      </w:r>
      <w:r>
        <w:tab/>
      </w:r>
      <w:r>
        <w:tab/>
        <w:t>zone = 5;</w:t>
      </w:r>
    </w:p>
    <w:p w14:paraId="6D33073B" w14:textId="77777777" w:rsidR="007471BB" w:rsidRDefault="007471BB" w:rsidP="007471BB">
      <w:r>
        <w:tab/>
      </w:r>
      <w:r>
        <w:tab/>
      </w:r>
      <w:r>
        <w:tab/>
      </w:r>
      <w:r>
        <w:tab/>
        <w:t xml:space="preserve">else if (dx &gt; 0 &amp;&amp; </w:t>
      </w:r>
      <w:proofErr w:type="spellStart"/>
      <w:r>
        <w:t>dy</w:t>
      </w:r>
      <w:proofErr w:type="spellEnd"/>
      <w:r>
        <w:t xml:space="preserve"> &lt; 0)</w:t>
      </w:r>
    </w:p>
    <w:p w14:paraId="59A959DE" w14:textId="77777777" w:rsidR="007471BB" w:rsidRDefault="007471BB" w:rsidP="007471BB">
      <w:r>
        <w:tab/>
      </w:r>
      <w:r>
        <w:tab/>
      </w:r>
      <w:r>
        <w:tab/>
      </w:r>
      <w:r>
        <w:tab/>
      </w:r>
      <w:r>
        <w:tab/>
        <w:t>zone = 6;</w:t>
      </w:r>
    </w:p>
    <w:p w14:paraId="50E9882B" w14:textId="77777777" w:rsidR="007471BB" w:rsidRDefault="007471BB" w:rsidP="007471BB">
      <w:r>
        <w:tab/>
      </w:r>
      <w:r>
        <w:tab/>
      </w:r>
      <w:r>
        <w:tab/>
        <w:t>}</w:t>
      </w:r>
    </w:p>
    <w:p w14:paraId="2A19B064" w14:textId="77777777" w:rsidR="007471BB" w:rsidRDefault="007471BB" w:rsidP="007471BB">
      <w:r>
        <w:tab/>
      </w:r>
      <w:r>
        <w:tab/>
      </w:r>
      <w:r>
        <w:tab/>
        <w:t>return zone;</w:t>
      </w:r>
    </w:p>
    <w:p w14:paraId="3690ACD8" w14:textId="77777777" w:rsidR="007471BB" w:rsidRDefault="007471BB" w:rsidP="007471BB">
      <w:r>
        <w:tab/>
      </w:r>
      <w:r>
        <w:tab/>
        <w:t>}</w:t>
      </w:r>
    </w:p>
    <w:p w14:paraId="67439D01" w14:textId="77777777" w:rsidR="007471BB" w:rsidRDefault="007471BB" w:rsidP="007471BB"/>
    <w:p w14:paraId="27EB1498" w14:textId="77777777" w:rsidR="007471BB" w:rsidRDefault="007471BB" w:rsidP="007471BB">
      <w:r>
        <w:tab/>
      </w:r>
      <w:r>
        <w:tab/>
        <w:t xml:space="preserve">static int </w:t>
      </w:r>
      <w:proofErr w:type="spellStart"/>
      <w:proofErr w:type="gramStart"/>
      <w:r>
        <w:t>convertX</w:t>
      </w:r>
      <w:proofErr w:type="spellEnd"/>
      <w:r>
        <w:t>(</w:t>
      </w:r>
      <w:proofErr w:type="gramEnd"/>
      <w:r>
        <w:t>int x, int y) {</w:t>
      </w:r>
    </w:p>
    <w:p w14:paraId="0081CDE9" w14:textId="77777777" w:rsidR="007471BB" w:rsidRDefault="007471BB" w:rsidP="007471BB">
      <w:r>
        <w:tab/>
      </w:r>
      <w:r>
        <w:tab/>
      </w:r>
      <w:r>
        <w:tab/>
        <w:t xml:space="preserve">int </w:t>
      </w:r>
      <w:proofErr w:type="spellStart"/>
      <w:r>
        <w:t>x_main</w:t>
      </w:r>
      <w:proofErr w:type="spellEnd"/>
      <w:r>
        <w:t>;</w:t>
      </w:r>
    </w:p>
    <w:p w14:paraId="0EC50A16" w14:textId="77777777" w:rsidR="007471BB" w:rsidRDefault="007471BB" w:rsidP="007471BB">
      <w:r>
        <w:tab/>
      </w:r>
      <w:r>
        <w:tab/>
      </w:r>
      <w:r>
        <w:tab/>
        <w:t>if (zone == 1) {</w:t>
      </w:r>
    </w:p>
    <w:p w14:paraId="3820A870" w14:textId="77777777" w:rsidR="007471BB" w:rsidRDefault="007471BB" w:rsidP="007471BB">
      <w:r>
        <w:tab/>
      </w:r>
      <w:r>
        <w:tab/>
      </w:r>
      <w:r>
        <w:tab/>
      </w:r>
      <w:r>
        <w:tab/>
      </w:r>
      <w:proofErr w:type="spellStart"/>
      <w:r>
        <w:t>x_main</w:t>
      </w:r>
      <w:proofErr w:type="spellEnd"/>
      <w:r>
        <w:t xml:space="preserve"> = y;</w:t>
      </w:r>
    </w:p>
    <w:p w14:paraId="57EAA9BD" w14:textId="77777777" w:rsidR="007471BB" w:rsidRDefault="007471BB" w:rsidP="007471BB">
      <w:r>
        <w:tab/>
      </w:r>
      <w:r>
        <w:tab/>
      </w:r>
      <w:r>
        <w:tab/>
        <w:t>} else if (zone == 2) {</w:t>
      </w:r>
    </w:p>
    <w:p w14:paraId="607EA01C" w14:textId="77777777" w:rsidR="007471BB" w:rsidRDefault="007471BB" w:rsidP="007471BB">
      <w:r>
        <w:tab/>
      </w:r>
      <w:r>
        <w:tab/>
      </w:r>
      <w:r>
        <w:tab/>
      </w:r>
      <w:r>
        <w:tab/>
      </w:r>
      <w:proofErr w:type="spellStart"/>
      <w:r>
        <w:t>x_main</w:t>
      </w:r>
      <w:proofErr w:type="spellEnd"/>
      <w:r>
        <w:t xml:space="preserve"> = y;</w:t>
      </w:r>
    </w:p>
    <w:p w14:paraId="74D133F3" w14:textId="77777777" w:rsidR="007471BB" w:rsidRDefault="007471BB" w:rsidP="007471BB">
      <w:r>
        <w:tab/>
      </w:r>
      <w:r>
        <w:tab/>
      </w:r>
      <w:r>
        <w:tab/>
        <w:t>} else if (zone == 3) {</w:t>
      </w:r>
    </w:p>
    <w:p w14:paraId="18C2F30E" w14:textId="77777777" w:rsidR="007471BB" w:rsidRDefault="007471BB" w:rsidP="007471BB">
      <w:r>
        <w:tab/>
      </w:r>
      <w:r>
        <w:tab/>
      </w:r>
      <w:r>
        <w:tab/>
      </w:r>
      <w:r>
        <w:tab/>
      </w:r>
      <w:proofErr w:type="spellStart"/>
      <w:r>
        <w:t>x_main</w:t>
      </w:r>
      <w:proofErr w:type="spellEnd"/>
      <w:r>
        <w:t xml:space="preserve"> = -x;</w:t>
      </w:r>
    </w:p>
    <w:p w14:paraId="09F32AA5" w14:textId="77777777" w:rsidR="007471BB" w:rsidRDefault="007471BB" w:rsidP="007471BB">
      <w:r>
        <w:tab/>
      </w:r>
      <w:r>
        <w:tab/>
      </w:r>
      <w:r>
        <w:tab/>
        <w:t>} else if (zone == 4) {</w:t>
      </w:r>
    </w:p>
    <w:p w14:paraId="50B7A527" w14:textId="77777777" w:rsidR="007471BB" w:rsidRDefault="007471BB" w:rsidP="007471BB">
      <w:r>
        <w:tab/>
      </w:r>
      <w:r>
        <w:tab/>
      </w:r>
      <w:r>
        <w:tab/>
      </w:r>
      <w:r>
        <w:tab/>
      </w:r>
      <w:proofErr w:type="spellStart"/>
      <w:r>
        <w:t>x_main</w:t>
      </w:r>
      <w:proofErr w:type="spellEnd"/>
      <w:r>
        <w:t xml:space="preserve"> = -x;</w:t>
      </w:r>
    </w:p>
    <w:p w14:paraId="30479F43" w14:textId="77777777" w:rsidR="007471BB" w:rsidRDefault="007471BB" w:rsidP="007471BB">
      <w:r>
        <w:tab/>
      </w:r>
      <w:r>
        <w:tab/>
      </w:r>
      <w:r>
        <w:tab/>
        <w:t>} else if (zone == 5) {</w:t>
      </w:r>
    </w:p>
    <w:p w14:paraId="46B59BDD" w14:textId="77777777" w:rsidR="007471BB" w:rsidRDefault="007471BB" w:rsidP="007471BB">
      <w:r>
        <w:tab/>
      </w:r>
      <w:r>
        <w:tab/>
      </w:r>
      <w:r>
        <w:tab/>
      </w:r>
      <w:r>
        <w:tab/>
      </w:r>
      <w:proofErr w:type="spellStart"/>
      <w:r>
        <w:t>x_main</w:t>
      </w:r>
      <w:proofErr w:type="spellEnd"/>
      <w:r>
        <w:t xml:space="preserve"> = -y;</w:t>
      </w:r>
    </w:p>
    <w:p w14:paraId="402954E9" w14:textId="77777777" w:rsidR="007471BB" w:rsidRDefault="007471BB" w:rsidP="007471BB">
      <w:r>
        <w:tab/>
      </w:r>
      <w:r>
        <w:tab/>
      </w:r>
      <w:r>
        <w:tab/>
        <w:t>} else if (zone == 6) {</w:t>
      </w:r>
    </w:p>
    <w:p w14:paraId="0CAB5081" w14:textId="77777777" w:rsidR="007471BB" w:rsidRDefault="007471BB" w:rsidP="007471BB">
      <w:r>
        <w:tab/>
      </w:r>
      <w:r>
        <w:tab/>
      </w:r>
      <w:r>
        <w:tab/>
      </w:r>
      <w:r>
        <w:tab/>
      </w:r>
      <w:proofErr w:type="spellStart"/>
      <w:r>
        <w:t>x_main</w:t>
      </w:r>
      <w:proofErr w:type="spellEnd"/>
      <w:r>
        <w:t xml:space="preserve"> = -y;</w:t>
      </w:r>
    </w:p>
    <w:p w14:paraId="233C20E2" w14:textId="77777777" w:rsidR="007471BB" w:rsidRDefault="007471BB" w:rsidP="007471BB">
      <w:r>
        <w:tab/>
      </w:r>
      <w:r>
        <w:tab/>
      </w:r>
      <w:r>
        <w:tab/>
        <w:t>} else if (zone == 7) {</w:t>
      </w:r>
    </w:p>
    <w:p w14:paraId="54C64489" w14:textId="77777777" w:rsidR="007471BB" w:rsidRDefault="007471BB" w:rsidP="007471BB">
      <w:r>
        <w:tab/>
      </w:r>
      <w:r>
        <w:tab/>
      </w:r>
      <w:r>
        <w:tab/>
      </w:r>
      <w:r>
        <w:tab/>
      </w:r>
      <w:proofErr w:type="spellStart"/>
      <w:r>
        <w:t>x_main</w:t>
      </w:r>
      <w:proofErr w:type="spellEnd"/>
      <w:r>
        <w:t xml:space="preserve"> = x;</w:t>
      </w:r>
    </w:p>
    <w:p w14:paraId="55400BB8" w14:textId="77777777" w:rsidR="007471BB" w:rsidRDefault="007471BB" w:rsidP="007471BB">
      <w:r>
        <w:tab/>
      </w:r>
      <w:r>
        <w:tab/>
      </w:r>
      <w:r>
        <w:tab/>
        <w:t>} else {</w:t>
      </w:r>
    </w:p>
    <w:p w14:paraId="150E646B" w14:textId="77777777" w:rsidR="007471BB" w:rsidRDefault="007471BB" w:rsidP="007471BB">
      <w:r>
        <w:tab/>
      </w:r>
      <w:r>
        <w:tab/>
      </w:r>
      <w:r>
        <w:tab/>
      </w:r>
      <w:r>
        <w:tab/>
      </w:r>
      <w:proofErr w:type="spellStart"/>
      <w:r>
        <w:t>x_main</w:t>
      </w:r>
      <w:proofErr w:type="spellEnd"/>
      <w:r>
        <w:t xml:space="preserve"> = x;</w:t>
      </w:r>
    </w:p>
    <w:p w14:paraId="642F16CA" w14:textId="77777777" w:rsidR="007471BB" w:rsidRDefault="007471BB" w:rsidP="007471BB">
      <w:r>
        <w:tab/>
      </w:r>
      <w:r>
        <w:tab/>
      </w:r>
      <w:r>
        <w:tab/>
        <w:t>}</w:t>
      </w:r>
    </w:p>
    <w:p w14:paraId="7D8A2CE1" w14:textId="77777777" w:rsidR="007471BB" w:rsidRDefault="007471BB" w:rsidP="007471BB"/>
    <w:p w14:paraId="38E8AA5A" w14:textId="77777777" w:rsidR="007471BB" w:rsidRDefault="007471BB" w:rsidP="007471BB">
      <w:r>
        <w:tab/>
      </w:r>
      <w:r>
        <w:tab/>
      </w:r>
      <w:r>
        <w:tab/>
        <w:t xml:space="preserve">return </w:t>
      </w:r>
      <w:proofErr w:type="spellStart"/>
      <w:r>
        <w:t>x_main</w:t>
      </w:r>
      <w:proofErr w:type="spellEnd"/>
      <w:r>
        <w:t>;</w:t>
      </w:r>
    </w:p>
    <w:p w14:paraId="50DC06DA" w14:textId="77777777" w:rsidR="007471BB" w:rsidRDefault="007471BB" w:rsidP="007471BB">
      <w:r>
        <w:tab/>
      </w:r>
      <w:r>
        <w:tab/>
        <w:t>}</w:t>
      </w:r>
    </w:p>
    <w:p w14:paraId="23FFAFF7" w14:textId="77777777" w:rsidR="007471BB" w:rsidRDefault="007471BB" w:rsidP="007471BB"/>
    <w:p w14:paraId="230E573F" w14:textId="77777777" w:rsidR="007471BB" w:rsidRDefault="007471BB" w:rsidP="007471BB">
      <w:r>
        <w:tab/>
      </w:r>
      <w:r>
        <w:tab/>
        <w:t xml:space="preserve">static int </w:t>
      </w:r>
      <w:proofErr w:type="spellStart"/>
      <w:r>
        <w:t>convertX_to_</w:t>
      </w:r>
      <w:proofErr w:type="gramStart"/>
      <w:r>
        <w:t>m</w:t>
      </w:r>
      <w:proofErr w:type="spellEnd"/>
      <w:r>
        <w:t>(</w:t>
      </w:r>
      <w:proofErr w:type="gramEnd"/>
      <w:r>
        <w:t>int x, int y) {</w:t>
      </w:r>
    </w:p>
    <w:p w14:paraId="7835CE6C" w14:textId="77777777" w:rsidR="007471BB" w:rsidRDefault="007471BB" w:rsidP="007471BB"/>
    <w:p w14:paraId="433CEA76" w14:textId="77777777" w:rsidR="007471BB" w:rsidRDefault="007471BB" w:rsidP="007471BB">
      <w:r>
        <w:tab/>
      </w:r>
      <w:r>
        <w:tab/>
      </w:r>
      <w:r>
        <w:tab/>
        <w:t>if (zone == 1) {</w:t>
      </w:r>
    </w:p>
    <w:p w14:paraId="12FB99FF" w14:textId="77777777" w:rsidR="007471BB" w:rsidRDefault="007471BB" w:rsidP="007471BB">
      <w:r>
        <w:tab/>
      </w:r>
      <w:r>
        <w:tab/>
      </w:r>
      <w:r>
        <w:tab/>
      </w:r>
      <w:r>
        <w:tab/>
        <w:t>x = y;</w:t>
      </w:r>
    </w:p>
    <w:p w14:paraId="594F790B" w14:textId="77777777" w:rsidR="007471BB" w:rsidRDefault="007471BB" w:rsidP="007471BB">
      <w:r>
        <w:tab/>
      </w:r>
      <w:r>
        <w:tab/>
      </w:r>
      <w:r>
        <w:tab/>
        <w:t>} else if (zone == 2) {</w:t>
      </w:r>
    </w:p>
    <w:p w14:paraId="58E377AE" w14:textId="77777777" w:rsidR="007471BB" w:rsidRDefault="007471BB" w:rsidP="007471BB">
      <w:r>
        <w:lastRenderedPageBreak/>
        <w:tab/>
      </w:r>
      <w:r>
        <w:tab/>
      </w:r>
      <w:r>
        <w:tab/>
      </w:r>
      <w:r>
        <w:tab/>
        <w:t>x = -y;</w:t>
      </w:r>
    </w:p>
    <w:p w14:paraId="29734280" w14:textId="77777777" w:rsidR="007471BB" w:rsidRDefault="007471BB" w:rsidP="007471BB">
      <w:r>
        <w:tab/>
      </w:r>
      <w:r>
        <w:tab/>
      </w:r>
      <w:r>
        <w:tab/>
        <w:t>} else if (zone == 3) {</w:t>
      </w:r>
    </w:p>
    <w:p w14:paraId="45CAFEBE" w14:textId="77777777" w:rsidR="007471BB" w:rsidRDefault="007471BB" w:rsidP="007471BB">
      <w:r>
        <w:tab/>
      </w:r>
      <w:r>
        <w:tab/>
      </w:r>
      <w:r>
        <w:tab/>
      </w:r>
      <w:r>
        <w:tab/>
        <w:t>x = -x;</w:t>
      </w:r>
    </w:p>
    <w:p w14:paraId="179B9B7D" w14:textId="77777777" w:rsidR="007471BB" w:rsidRDefault="007471BB" w:rsidP="007471BB">
      <w:r>
        <w:tab/>
      </w:r>
      <w:r>
        <w:tab/>
      </w:r>
      <w:r>
        <w:tab/>
        <w:t>} else if (zone == 4) {</w:t>
      </w:r>
    </w:p>
    <w:p w14:paraId="47A8C36E" w14:textId="77777777" w:rsidR="007471BB" w:rsidRDefault="007471BB" w:rsidP="007471BB">
      <w:r>
        <w:tab/>
      </w:r>
      <w:r>
        <w:tab/>
      </w:r>
      <w:r>
        <w:tab/>
      </w:r>
      <w:r>
        <w:tab/>
        <w:t>x = -x;</w:t>
      </w:r>
    </w:p>
    <w:p w14:paraId="305E3591" w14:textId="77777777" w:rsidR="007471BB" w:rsidRDefault="007471BB" w:rsidP="007471BB">
      <w:r>
        <w:tab/>
      </w:r>
      <w:r>
        <w:tab/>
      </w:r>
      <w:r>
        <w:tab/>
        <w:t>} else if (zone == 5) {</w:t>
      </w:r>
    </w:p>
    <w:p w14:paraId="2939D704" w14:textId="77777777" w:rsidR="007471BB" w:rsidRDefault="007471BB" w:rsidP="007471BB">
      <w:r>
        <w:tab/>
      </w:r>
      <w:r>
        <w:tab/>
      </w:r>
      <w:r>
        <w:tab/>
      </w:r>
      <w:r>
        <w:tab/>
        <w:t>x = -y;</w:t>
      </w:r>
    </w:p>
    <w:p w14:paraId="2AFA780A" w14:textId="77777777" w:rsidR="007471BB" w:rsidRDefault="007471BB" w:rsidP="007471BB">
      <w:r>
        <w:tab/>
      </w:r>
      <w:r>
        <w:tab/>
      </w:r>
      <w:r>
        <w:tab/>
        <w:t>} else if (zone == 6) {</w:t>
      </w:r>
    </w:p>
    <w:p w14:paraId="65DBEB53" w14:textId="77777777" w:rsidR="007471BB" w:rsidRDefault="007471BB" w:rsidP="007471BB">
      <w:r>
        <w:tab/>
      </w:r>
      <w:r>
        <w:tab/>
      </w:r>
      <w:r>
        <w:tab/>
      </w:r>
      <w:r>
        <w:tab/>
        <w:t>x = y;</w:t>
      </w:r>
    </w:p>
    <w:p w14:paraId="40DFCB3C" w14:textId="77777777" w:rsidR="007471BB" w:rsidRDefault="007471BB" w:rsidP="007471BB">
      <w:r>
        <w:tab/>
      </w:r>
      <w:r>
        <w:tab/>
      </w:r>
      <w:r>
        <w:tab/>
        <w:t>} else if (zone == 7) {</w:t>
      </w:r>
    </w:p>
    <w:p w14:paraId="64848ED7" w14:textId="77777777" w:rsidR="007471BB" w:rsidRDefault="007471BB" w:rsidP="007471BB">
      <w:r>
        <w:tab/>
      </w:r>
      <w:r>
        <w:tab/>
      </w:r>
      <w:r>
        <w:tab/>
      </w:r>
      <w:r>
        <w:tab/>
        <w:t>x = x;</w:t>
      </w:r>
    </w:p>
    <w:p w14:paraId="4C68CA56" w14:textId="77777777" w:rsidR="007471BB" w:rsidRDefault="007471BB" w:rsidP="007471BB">
      <w:r>
        <w:tab/>
      </w:r>
      <w:r>
        <w:tab/>
      </w:r>
      <w:r>
        <w:tab/>
        <w:t>} else {</w:t>
      </w:r>
    </w:p>
    <w:p w14:paraId="6B272539" w14:textId="77777777" w:rsidR="007471BB" w:rsidRDefault="007471BB" w:rsidP="007471BB">
      <w:r>
        <w:tab/>
      </w:r>
      <w:r>
        <w:tab/>
      </w:r>
      <w:r>
        <w:tab/>
      </w:r>
      <w:r>
        <w:tab/>
        <w:t>x = x;</w:t>
      </w:r>
    </w:p>
    <w:p w14:paraId="57CBEFB2" w14:textId="77777777" w:rsidR="007471BB" w:rsidRDefault="007471BB" w:rsidP="007471BB">
      <w:r>
        <w:tab/>
      </w:r>
      <w:r>
        <w:tab/>
      </w:r>
      <w:r>
        <w:tab/>
        <w:t>}</w:t>
      </w:r>
    </w:p>
    <w:p w14:paraId="45B76065" w14:textId="77777777" w:rsidR="007471BB" w:rsidRDefault="007471BB" w:rsidP="007471BB"/>
    <w:p w14:paraId="26F9EFA4" w14:textId="77777777" w:rsidR="007471BB" w:rsidRDefault="007471BB" w:rsidP="007471BB">
      <w:r>
        <w:tab/>
      </w:r>
      <w:r>
        <w:tab/>
      </w:r>
      <w:r>
        <w:tab/>
        <w:t>return x;</w:t>
      </w:r>
    </w:p>
    <w:p w14:paraId="5D6B1E19" w14:textId="77777777" w:rsidR="007471BB" w:rsidRDefault="007471BB" w:rsidP="007471BB">
      <w:r>
        <w:tab/>
      </w:r>
      <w:r>
        <w:tab/>
        <w:t>}</w:t>
      </w:r>
    </w:p>
    <w:p w14:paraId="716E95C6" w14:textId="77777777" w:rsidR="007471BB" w:rsidRDefault="007471BB" w:rsidP="007471BB"/>
    <w:p w14:paraId="3A74ADF6" w14:textId="77777777" w:rsidR="007471BB" w:rsidRDefault="007471BB" w:rsidP="007471BB">
      <w:r>
        <w:tab/>
      </w:r>
      <w:r>
        <w:tab/>
        <w:t xml:space="preserve">static int </w:t>
      </w:r>
      <w:proofErr w:type="spellStart"/>
      <w:proofErr w:type="gramStart"/>
      <w:r>
        <w:t>convertY</w:t>
      </w:r>
      <w:proofErr w:type="spellEnd"/>
      <w:r>
        <w:t>(</w:t>
      </w:r>
      <w:proofErr w:type="gramEnd"/>
      <w:r>
        <w:t>int x, int y) {</w:t>
      </w:r>
    </w:p>
    <w:p w14:paraId="294298E6" w14:textId="77777777" w:rsidR="007471BB" w:rsidRDefault="007471BB" w:rsidP="007471BB">
      <w:r>
        <w:tab/>
      </w:r>
      <w:r>
        <w:tab/>
      </w:r>
      <w:r>
        <w:tab/>
        <w:t xml:space="preserve">int </w:t>
      </w:r>
      <w:proofErr w:type="spellStart"/>
      <w:r>
        <w:t>y_main</w:t>
      </w:r>
      <w:proofErr w:type="spellEnd"/>
      <w:r>
        <w:t xml:space="preserve"> = y;</w:t>
      </w:r>
    </w:p>
    <w:p w14:paraId="7AF083EC" w14:textId="77777777" w:rsidR="007471BB" w:rsidRDefault="007471BB" w:rsidP="007471BB">
      <w:r>
        <w:tab/>
      </w:r>
      <w:r>
        <w:tab/>
      </w:r>
      <w:r>
        <w:tab/>
        <w:t>if (zone == 1) {</w:t>
      </w:r>
    </w:p>
    <w:p w14:paraId="7801E2CD" w14:textId="77777777" w:rsidR="007471BB" w:rsidRDefault="007471BB" w:rsidP="007471BB">
      <w:r>
        <w:tab/>
      </w:r>
      <w:r>
        <w:tab/>
      </w:r>
      <w:r>
        <w:tab/>
      </w:r>
      <w:r>
        <w:tab/>
      </w:r>
      <w:proofErr w:type="spellStart"/>
      <w:r>
        <w:t>y_main</w:t>
      </w:r>
      <w:proofErr w:type="spellEnd"/>
      <w:r>
        <w:t xml:space="preserve"> = x;</w:t>
      </w:r>
    </w:p>
    <w:p w14:paraId="7B66CC3A" w14:textId="77777777" w:rsidR="007471BB" w:rsidRDefault="007471BB" w:rsidP="007471BB">
      <w:r>
        <w:tab/>
      </w:r>
      <w:r>
        <w:tab/>
      </w:r>
      <w:r>
        <w:tab/>
        <w:t>} else if (zone == 2) {</w:t>
      </w:r>
    </w:p>
    <w:p w14:paraId="31B5D3B8" w14:textId="77777777" w:rsidR="007471BB" w:rsidRDefault="007471BB" w:rsidP="007471BB">
      <w:r>
        <w:tab/>
      </w:r>
      <w:r>
        <w:tab/>
      </w:r>
      <w:r>
        <w:tab/>
      </w:r>
      <w:r>
        <w:tab/>
      </w:r>
      <w:proofErr w:type="spellStart"/>
      <w:r>
        <w:t>y_main</w:t>
      </w:r>
      <w:proofErr w:type="spellEnd"/>
      <w:r>
        <w:t xml:space="preserve"> = -x;</w:t>
      </w:r>
    </w:p>
    <w:p w14:paraId="2787FD0E" w14:textId="77777777" w:rsidR="007471BB" w:rsidRDefault="007471BB" w:rsidP="007471BB">
      <w:r>
        <w:tab/>
      </w:r>
      <w:r>
        <w:tab/>
      </w:r>
      <w:r>
        <w:tab/>
        <w:t>} else if (zone == 3) {</w:t>
      </w:r>
    </w:p>
    <w:p w14:paraId="2703D94E" w14:textId="77777777" w:rsidR="007471BB" w:rsidRDefault="007471BB" w:rsidP="007471BB">
      <w:r>
        <w:tab/>
      </w:r>
      <w:r>
        <w:tab/>
      </w:r>
      <w:r>
        <w:tab/>
      </w:r>
      <w:r>
        <w:tab/>
      </w:r>
      <w:proofErr w:type="spellStart"/>
      <w:r>
        <w:t>y_main</w:t>
      </w:r>
      <w:proofErr w:type="spellEnd"/>
      <w:r>
        <w:t xml:space="preserve"> = y;</w:t>
      </w:r>
    </w:p>
    <w:p w14:paraId="59B4494B" w14:textId="77777777" w:rsidR="007471BB" w:rsidRDefault="007471BB" w:rsidP="007471BB">
      <w:r>
        <w:tab/>
      </w:r>
      <w:r>
        <w:tab/>
      </w:r>
      <w:r>
        <w:tab/>
        <w:t>} else if (zone == 4) {</w:t>
      </w:r>
    </w:p>
    <w:p w14:paraId="746CB8C8" w14:textId="77777777" w:rsidR="007471BB" w:rsidRDefault="007471BB" w:rsidP="007471BB">
      <w:r>
        <w:tab/>
      </w:r>
      <w:r>
        <w:tab/>
      </w:r>
      <w:r>
        <w:tab/>
      </w:r>
      <w:r>
        <w:tab/>
      </w:r>
      <w:proofErr w:type="spellStart"/>
      <w:r>
        <w:t>y_main</w:t>
      </w:r>
      <w:proofErr w:type="spellEnd"/>
      <w:r>
        <w:t xml:space="preserve"> = -y;</w:t>
      </w:r>
    </w:p>
    <w:p w14:paraId="09F9B823" w14:textId="77777777" w:rsidR="007471BB" w:rsidRDefault="007471BB" w:rsidP="007471BB">
      <w:r>
        <w:tab/>
      </w:r>
      <w:r>
        <w:tab/>
      </w:r>
      <w:r>
        <w:tab/>
        <w:t>} else if (zone == 5) {</w:t>
      </w:r>
    </w:p>
    <w:p w14:paraId="4C19C459" w14:textId="77777777" w:rsidR="007471BB" w:rsidRDefault="007471BB" w:rsidP="007471BB">
      <w:r>
        <w:lastRenderedPageBreak/>
        <w:tab/>
      </w:r>
      <w:r>
        <w:tab/>
      </w:r>
      <w:r>
        <w:tab/>
      </w:r>
      <w:r>
        <w:tab/>
      </w:r>
      <w:proofErr w:type="spellStart"/>
      <w:r>
        <w:t>y_main</w:t>
      </w:r>
      <w:proofErr w:type="spellEnd"/>
      <w:r>
        <w:t xml:space="preserve"> = -x;</w:t>
      </w:r>
    </w:p>
    <w:p w14:paraId="138E5590" w14:textId="77777777" w:rsidR="007471BB" w:rsidRDefault="007471BB" w:rsidP="007471BB">
      <w:r>
        <w:tab/>
      </w:r>
      <w:r>
        <w:tab/>
      </w:r>
      <w:r>
        <w:tab/>
        <w:t>} else if (zone == 6) {</w:t>
      </w:r>
    </w:p>
    <w:p w14:paraId="567536E0" w14:textId="77777777" w:rsidR="007471BB" w:rsidRDefault="007471BB" w:rsidP="007471BB">
      <w:r>
        <w:tab/>
      </w:r>
      <w:r>
        <w:tab/>
      </w:r>
      <w:r>
        <w:tab/>
      </w:r>
      <w:r>
        <w:tab/>
      </w:r>
      <w:proofErr w:type="spellStart"/>
      <w:r>
        <w:t>y_main</w:t>
      </w:r>
      <w:proofErr w:type="spellEnd"/>
      <w:r>
        <w:t xml:space="preserve"> = x;</w:t>
      </w:r>
    </w:p>
    <w:p w14:paraId="69C706BD" w14:textId="77777777" w:rsidR="007471BB" w:rsidRDefault="007471BB" w:rsidP="007471BB">
      <w:r>
        <w:tab/>
      </w:r>
      <w:r>
        <w:tab/>
      </w:r>
      <w:r>
        <w:tab/>
        <w:t>} else if (zone == 7) {</w:t>
      </w:r>
    </w:p>
    <w:p w14:paraId="135A78EC" w14:textId="77777777" w:rsidR="007471BB" w:rsidRDefault="007471BB" w:rsidP="007471BB">
      <w:r>
        <w:tab/>
      </w:r>
      <w:r>
        <w:tab/>
      </w:r>
      <w:r>
        <w:tab/>
      </w:r>
      <w:r>
        <w:tab/>
      </w:r>
      <w:proofErr w:type="spellStart"/>
      <w:r>
        <w:t>y_main</w:t>
      </w:r>
      <w:proofErr w:type="spellEnd"/>
      <w:r>
        <w:t xml:space="preserve"> = -y;</w:t>
      </w:r>
    </w:p>
    <w:p w14:paraId="10DDBDAB" w14:textId="77777777" w:rsidR="007471BB" w:rsidRDefault="007471BB" w:rsidP="007471BB">
      <w:r>
        <w:tab/>
      </w:r>
      <w:r>
        <w:tab/>
      </w:r>
      <w:r>
        <w:tab/>
        <w:t>}</w:t>
      </w:r>
    </w:p>
    <w:p w14:paraId="25C20AFC" w14:textId="77777777" w:rsidR="007471BB" w:rsidRDefault="007471BB" w:rsidP="007471BB"/>
    <w:p w14:paraId="202C326D" w14:textId="77777777" w:rsidR="007471BB" w:rsidRDefault="007471BB" w:rsidP="007471BB">
      <w:r>
        <w:tab/>
      </w:r>
      <w:r>
        <w:tab/>
      </w:r>
      <w:r>
        <w:tab/>
        <w:t xml:space="preserve">return </w:t>
      </w:r>
      <w:proofErr w:type="spellStart"/>
      <w:r>
        <w:t>y_main</w:t>
      </w:r>
      <w:proofErr w:type="spellEnd"/>
      <w:r>
        <w:t>;</w:t>
      </w:r>
    </w:p>
    <w:p w14:paraId="5A974102" w14:textId="77777777" w:rsidR="007471BB" w:rsidRDefault="007471BB" w:rsidP="007471BB">
      <w:r>
        <w:tab/>
      </w:r>
      <w:r>
        <w:tab/>
        <w:t>}</w:t>
      </w:r>
    </w:p>
    <w:p w14:paraId="77A5D984" w14:textId="77777777" w:rsidR="007471BB" w:rsidRDefault="007471BB" w:rsidP="007471BB"/>
    <w:p w14:paraId="30969D75" w14:textId="77777777" w:rsidR="007471BB" w:rsidRDefault="007471BB" w:rsidP="007471BB">
      <w:r>
        <w:tab/>
      </w:r>
      <w:r>
        <w:tab/>
        <w:t xml:space="preserve">static int </w:t>
      </w:r>
      <w:proofErr w:type="spellStart"/>
      <w:r>
        <w:t>convertY_to_</w:t>
      </w:r>
      <w:proofErr w:type="gramStart"/>
      <w:r>
        <w:t>m</w:t>
      </w:r>
      <w:proofErr w:type="spellEnd"/>
      <w:r>
        <w:t>(</w:t>
      </w:r>
      <w:proofErr w:type="gramEnd"/>
      <w:r>
        <w:t>int x, int y) {</w:t>
      </w:r>
    </w:p>
    <w:p w14:paraId="1D2358C3" w14:textId="77777777" w:rsidR="007471BB" w:rsidRDefault="007471BB" w:rsidP="007471BB"/>
    <w:p w14:paraId="701100B6" w14:textId="77777777" w:rsidR="007471BB" w:rsidRDefault="007471BB" w:rsidP="007471BB">
      <w:r>
        <w:tab/>
      </w:r>
      <w:r>
        <w:tab/>
      </w:r>
      <w:r>
        <w:tab/>
        <w:t>if (zone == 1) {</w:t>
      </w:r>
    </w:p>
    <w:p w14:paraId="57553815" w14:textId="77777777" w:rsidR="007471BB" w:rsidRDefault="007471BB" w:rsidP="007471BB">
      <w:r>
        <w:tab/>
      </w:r>
      <w:r>
        <w:tab/>
      </w:r>
      <w:r>
        <w:tab/>
      </w:r>
      <w:r>
        <w:tab/>
        <w:t>y = x;</w:t>
      </w:r>
    </w:p>
    <w:p w14:paraId="7B55621B" w14:textId="77777777" w:rsidR="007471BB" w:rsidRDefault="007471BB" w:rsidP="007471BB">
      <w:r>
        <w:tab/>
      </w:r>
      <w:r>
        <w:tab/>
      </w:r>
      <w:r>
        <w:tab/>
        <w:t>} else if (zone == 2) {</w:t>
      </w:r>
    </w:p>
    <w:p w14:paraId="15A195E7" w14:textId="77777777" w:rsidR="007471BB" w:rsidRDefault="007471BB" w:rsidP="007471BB">
      <w:r>
        <w:tab/>
      </w:r>
      <w:r>
        <w:tab/>
      </w:r>
      <w:r>
        <w:tab/>
      </w:r>
      <w:r>
        <w:tab/>
        <w:t>y = x;</w:t>
      </w:r>
    </w:p>
    <w:p w14:paraId="73008E90" w14:textId="77777777" w:rsidR="007471BB" w:rsidRDefault="007471BB" w:rsidP="007471BB">
      <w:r>
        <w:tab/>
      </w:r>
      <w:r>
        <w:tab/>
      </w:r>
      <w:r>
        <w:tab/>
        <w:t>} else if (zone == 3) {</w:t>
      </w:r>
    </w:p>
    <w:p w14:paraId="776A2DBC" w14:textId="77777777" w:rsidR="007471BB" w:rsidRDefault="007471BB" w:rsidP="007471BB">
      <w:r>
        <w:tab/>
      </w:r>
      <w:r>
        <w:tab/>
      </w:r>
      <w:r>
        <w:tab/>
      </w:r>
      <w:r>
        <w:tab/>
        <w:t>y = y;</w:t>
      </w:r>
    </w:p>
    <w:p w14:paraId="3F697637" w14:textId="77777777" w:rsidR="007471BB" w:rsidRDefault="007471BB" w:rsidP="007471BB">
      <w:r>
        <w:tab/>
      </w:r>
      <w:r>
        <w:tab/>
      </w:r>
      <w:r>
        <w:tab/>
        <w:t>} else if (zone == 4) {</w:t>
      </w:r>
    </w:p>
    <w:p w14:paraId="4BE8EBA1" w14:textId="77777777" w:rsidR="007471BB" w:rsidRDefault="007471BB" w:rsidP="007471BB">
      <w:r>
        <w:tab/>
      </w:r>
      <w:r>
        <w:tab/>
      </w:r>
      <w:r>
        <w:tab/>
      </w:r>
      <w:r>
        <w:tab/>
        <w:t>y = -y;</w:t>
      </w:r>
    </w:p>
    <w:p w14:paraId="41A45C8D" w14:textId="77777777" w:rsidR="007471BB" w:rsidRDefault="007471BB" w:rsidP="007471BB">
      <w:r>
        <w:tab/>
      </w:r>
      <w:r>
        <w:tab/>
      </w:r>
      <w:r>
        <w:tab/>
        <w:t>} else if (zone == 5) {</w:t>
      </w:r>
    </w:p>
    <w:p w14:paraId="597F57A0" w14:textId="77777777" w:rsidR="007471BB" w:rsidRDefault="007471BB" w:rsidP="007471BB">
      <w:r>
        <w:tab/>
      </w:r>
      <w:r>
        <w:tab/>
      </w:r>
      <w:r>
        <w:tab/>
      </w:r>
      <w:r>
        <w:tab/>
        <w:t>y = -x;</w:t>
      </w:r>
    </w:p>
    <w:p w14:paraId="05517D21" w14:textId="77777777" w:rsidR="007471BB" w:rsidRDefault="007471BB" w:rsidP="007471BB">
      <w:r>
        <w:tab/>
      </w:r>
      <w:r>
        <w:tab/>
      </w:r>
      <w:r>
        <w:tab/>
        <w:t>} else if (zone == 6) {</w:t>
      </w:r>
    </w:p>
    <w:p w14:paraId="223A12F6" w14:textId="77777777" w:rsidR="007471BB" w:rsidRDefault="007471BB" w:rsidP="007471BB">
      <w:r>
        <w:tab/>
      </w:r>
      <w:r>
        <w:tab/>
      </w:r>
      <w:r>
        <w:tab/>
      </w:r>
      <w:r>
        <w:tab/>
        <w:t>y = -x;</w:t>
      </w:r>
    </w:p>
    <w:p w14:paraId="28F63525" w14:textId="77777777" w:rsidR="007471BB" w:rsidRDefault="007471BB" w:rsidP="007471BB">
      <w:r>
        <w:tab/>
      </w:r>
      <w:r>
        <w:tab/>
      </w:r>
      <w:r>
        <w:tab/>
        <w:t>} else if (zone == 7) {</w:t>
      </w:r>
    </w:p>
    <w:p w14:paraId="086194C0" w14:textId="77777777" w:rsidR="007471BB" w:rsidRDefault="007471BB" w:rsidP="007471BB">
      <w:r>
        <w:tab/>
      </w:r>
      <w:r>
        <w:tab/>
      </w:r>
      <w:r>
        <w:tab/>
      </w:r>
      <w:r>
        <w:tab/>
        <w:t>y = -y;</w:t>
      </w:r>
    </w:p>
    <w:p w14:paraId="22944818" w14:textId="77777777" w:rsidR="007471BB" w:rsidRDefault="007471BB" w:rsidP="007471BB">
      <w:r>
        <w:tab/>
      </w:r>
      <w:r>
        <w:tab/>
      </w:r>
      <w:r>
        <w:tab/>
        <w:t>} else {</w:t>
      </w:r>
    </w:p>
    <w:p w14:paraId="2D9E78FE" w14:textId="77777777" w:rsidR="007471BB" w:rsidRDefault="007471BB" w:rsidP="007471BB">
      <w:r>
        <w:tab/>
      </w:r>
      <w:r>
        <w:tab/>
      </w:r>
      <w:r>
        <w:tab/>
      </w:r>
      <w:r>
        <w:tab/>
        <w:t>y = y;</w:t>
      </w:r>
    </w:p>
    <w:p w14:paraId="33946B8F" w14:textId="77777777" w:rsidR="007471BB" w:rsidRDefault="007471BB" w:rsidP="007471BB">
      <w:r>
        <w:tab/>
      </w:r>
      <w:r>
        <w:tab/>
      </w:r>
      <w:r>
        <w:tab/>
        <w:t>}</w:t>
      </w:r>
    </w:p>
    <w:p w14:paraId="5FEF2B22" w14:textId="77777777" w:rsidR="007471BB" w:rsidRDefault="007471BB" w:rsidP="007471BB"/>
    <w:p w14:paraId="75569D8D" w14:textId="77777777" w:rsidR="007471BB" w:rsidRDefault="007471BB" w:rsidP="007471BB">
      <w:r>
        <w:tab/>
      </w:r>
      <w:r>
        <w:tab/>
      </w:r>
      <w:r>
        <w:tab/>
        <w:t>return y;</w:t>
      </w:r>
    </w:p>
    <w:p w14:paraId="16E72123" w14:textId="77777777" w:rsidR="007471BB" w:rsidRDefault="007471BB" w:rsidP="007471BB">
      <w:r>
        <w:tab/>
      </w:r>
      <w:r>
        <w:tab/>
        <w:t>}</w:t>
      </w:r>
    </w:p>
    <w:p w14:paraId="3BEEF962" w14:textId="77777777" w:rsidR="007471BB" w:rsidRDefault="007471BB" w:rsidP="007471BB"/>
    <w:p w14:paraId="59E1EAE2" w14:textId="77777777" w:rsidR="007471BB" w:rsidRDefault="007471BB" w:rsidP="007471BB">
      <w:r>
        <w:tab/>
      </w:r>
      <w:r>
        <w:tab/>
        <w:t xml:space="preserve">public static void </w:t>
      </w:r>
      <w:proofErr w:type="gramStart"/>
      <w:r>
        <w:t>main(</w:t>
      </w:r>
      <w:proofErr w:type="gramEnd"/>
      <w:r>
        <w:t xml:space="preserve">String[] </w:t>
      </w:r>
      <w:proofErr w:type="spellStart"/>
      <w:r>
        <w:t>args</w:t>
      </w:r>
      <w:proofErr w:type="spellEnd"/>
      <w:r>
        <w:t>) {</w:t>
      </w:r>
    </w:p>
    <w:p w14:paraId="4AFCC87A" w14:textId="77777777" w:rsidR="007471BB" w:rsidRDefault="007471BB" w:rsidP="007471BB">
      <w:r>
        <w:tab/>
      </w:r>
      <w:r>
        <w:tab/>
      </w:r>
      <w:r>
        <w:tab/>
        <w:t>// getting the capabilities object of GL2 profile</w:t>
      </w:r>
    </w:p>
    <w:p w14:paraId="5EA3CB22" w14:textId="77777777" w:rsidR="007471BB" w:rsidRDefault="007471BB" w:rsidP="007471BB">
      <w:r>
        <w:tab/>
      </w:r>
      <w:r>
        <w:tab/>
      </w:r>
      <w:r>
        <w:tab/>
        <w:t xml:space="preserve">final </w:t>
      </w:r>
      <w:proofErr w:type="spellStart"/>
      <w:r>
        <w:t>GLProfile</w:t>
      </w:r>
      <w:proofErr w:type="spellEnd"/>
      <w:r>
        <w:t xml:space="preserve"> profile = </w:t>
      </w:r>
      <w:proofErr w:type="spellStart"/>
      <w:proofErr w:type="gramStart"/>
      <w:r>
        <w:t>GLProfile.get</w:t>
      </w:r>
      <w:proofErr w:type="spellEnd"/>
      <w:r>
        <w:t>(</w:t>
      </w:r>
      <w:proofErr w:type="gramEnd"/>
      <w:r>
        <w:t>GLProfile.GL2);</w:t>
      </w:r>
    </w:p>
    <w:p w14:paraId="4CB4B6E2" w14:textId="77777777" w:rsidR="007471BB" w:rsidRDefault="007471BB" w:rsidP="007471BB">
      <w:r>
        <w:tab/>
      </w:r>
      <w:r>
        <w:tab/>
      </w:r>
      <w:r>
        <w:tab/>
      </w:r>
      <w:proofErr w:type="spellStart"/>
      <w:r>
        <w:t>GLCapabilities</w:t>
      </w:r>
      <w:proofErr w:type="spellEnd"/>
      <w:r>
        <w:t xml:space="preserve"> capabilities = new </w:t>
      </w:r>
      <w:proofErr w:type="spellStart"/>
      <w:r>
        <w:t>GLCapabilities</w:t>
      </w:r>
      <w:proofErr w:type="spellEnd"/>
      <w:r>
        <w:t>(profile);</w:t>
      </w:r>
    </w:p>
    <w:p w14:paraId="4BD8ECA5" w14:textId="77777777" w:rsidR="007471BB" w:rsidRDefault="007471BB" w:rsidP="007471BB">
      <w:r>
        <w:tab/>
      </w:r>
      <w:r>
        <w:tab/>
      </w:r>
      <w:r>
        <w:tab/>
        <w:t>// The canvas</w:t>
      </w:r>
    </w:p>
    <w:p w14:paraId="5BFB4909" w14:textId="77777777" w:rsidR="007471BB" w:rsidRDefault="007471BB" w:rsidP="007471BB">
      <w:r>
        <w:tab/>
      </w:r>
      <w:r>
        <w:tab/>
      </w:r>
      <w:r>
        <w:tab/>
        <w:t xml:space="preserve">final </w:t>
      </w:r>
      <w:proofErr w:type="spellStart"/>
      <w:r>
        <w:t>GLCanvas</w:t>
      </w:r>
      <w:proofErr w:type="spellEnd"/>
      <w:r>
        <w:t xml:space="preserve"> </w:t>
      </w:r>
      <w:proofErr w:type="spellStart"/>
      <w:r>
        <w:t>glcanvas</w:t>
      </w:r>
      <w:proofErr w:type="spellEnd"/>
      <w:r>
        <w:t xml:space="preserve"> = new </w:t>
      </w:r>
      <w:proofErr w:type="spellStart"/>
      <w:r>
        <w:t>GLCanvas</w:t>
      </w:r>
      <w:proofErr w:type="spellEnd"/>
      <w:r>
        <w:t>(capabilities);</w:t>
      </w:r>
    </w:p>
    <w:p w14:paraId="522DC8F7" w14:textId="77777777" w:rsidR="007471BB" w:rsidRDefault="007471BB" w:rsidP="007471BB">
      <w:r>
        <w:tab/>
      </w:r>
      <w:r>
        <w:tab/>
      </w:r>
      <w:r>
        <w:tab/>
      </w:r>
      <w:proofErr w:type="spellStart"/>
      <w:r>
        <w:t>NewClass</w:t>
      </w:r>
      <w:proofErr w:type="spellEnd"/>
      <w:r>
        <w:t xml:space="preserve"> l = new </w:t>
      </w:r>
      <w:proofErr w:type="spellStart"/>
      <w:proofErr w:type="gramStart"/>
      <w:r>
        <w:t>NewClass</w:t>
      </w:r>
      <w:proofErr w:type="spellEnd"/>
      <w:r>
        <w:t>(</w:t>
      </w:r>
      <w:proofErr w:type="gramEnd"/>
      <w:r>
        <w:t>);</w:t>
      </w:r>
    </w:p>
    <w:p w14:paraId="41839EBF" w14:textId="77777777" w:rsidR="007471BB" w:rsidRDefault="007471BB" w:rsidP="007471BB">
      <w:r>
        <w:tab/>
      </w:r>
      <w:r>
        <w:tab/>
      </w:r>
      <w:r>
        <w:tab/>
      </w:r>
      <w:proofErr w:type="spellStart"/>
      <w:proofErr w:type="gramStart"/>
      <w:r>
        <w:t>glcanvas.addGLEventListener</w:t>
      </w:r>
      <w:proofErr w:type="spellEnd"/>
      <w:proofErr w:type="gramEnd"/>
      <w:r>
        <w:t>(l);</w:t>
      </w:r>
    </w:p>
    <w:p w14:paraId="716DD841" w14:textId="77777777" w:rsidR="007471BB" w:rsidRDefault="007471BB" w:rsidP="007471BB">
      <w:r>
        <w:tab/>
      </w:r>
      <w:r>
        <w:tab/>
      </w:r>
      <w:r>
        <w:tab/>
      </w:r>
      <w:proofErr w:type="spellStart"/>
      <w:proofErr w:type="gramStart"/>
      <w:r>
        <w:t>glcanvas.setSize</w:t>
      </w:r>
      <w:proofErr w:type="spellEnd"/>
      <w:proofErr w:type="gramEnd"/>
      <w:r>
        <w:t>(400, 400);</w:t>
      </w:r>
    </w:p>
    <w:p w14:paraId="1E0E31C6" w14:textId="77777777" w:rsidR="007471BB" w:rsidRDefault="007471BB" w:rsidP="007471BB">
      <w:r>
        <w:tab/>
      </w:r>
      <w:r>
        <w:tab/>
      </w:r>
      <w:r>
        <w:tab/>
        <w:t>// creating frame</w:t>
      </w:r>
    </w:p>
    <w:p w14:paraId="21982BA9" w14:textId="77777777" w:rsidR="007471BB" w:rsidRDefault="007471BB" w:rsidP="007471BB">
      <w:r>
        <w:tab/>
      </w:r>
      <w:r>
        <w:tab/>
      </w:r>
      <w:r>
        <w:tab/>
        <w:t xml:space="preserve">final </w:t>
      </w:r>
      <w:proofErr w:type="spellStart"/>
      <w:r>
        <w:t>JFrame</w:t>
      </w:r>
      <w:proofErr w:type="spellEnd"/>
      <w:r>
        <w:t xml:space="preserve"> frame = new </w:t>
      </w:r>
      <w:proofErr w:type="spellStart"/>
      <w:proofErr w:type="gramStart"/>
      <w:r>
        <w:t>JFrame</w:t>
      </w:r>
      <w:proofErr w:type="spellEnd"/>
      <w:r>
        <w:t>(</w:t>
      </w:r>
      <w:proofErr w:type="gramEnd"/>
      <w:r>
        <w:t>"straight Line");</w:t>
      </w:r>
    </w:p>
    <w:p w14:paraId="65CFA4BF" w14:textId="77777777" w:rsidR="007471BB" w:rsidRDefault="007471BB" w:rsidP="007471BB">
      <w:r>
        <w:tab/>
      </w:r>
      <w:r>
        <w:tab/>
      </w:r>
      <w:r>
        <w:tab/>
        <w:t>// adding canvas to frame</w:t>
      </w:r>
    </w:p>
    <w:p w14:paraId="69F00F9F" w14:textId="77777777" w:rsidR="007471BB" w:rsidRDefault="007471BB" w:rsidP="007471BB">
      <w:r>
        <w:tab/>
      </w:r>
      <w:r>
        <w:tab/>
      </w:r>
      <w:r>
        <w:tab/>
      </w:r>
      <w:proofErr w:type="spellStart"/>
      <w:proofErr w:type="gramStart"/>
      <w:r>
        <w:t>frame.getContentPane</w:t>
      </w:r>
      <w:proofErr w:type="spellEnd"/>
      <w:proofErr w:type="gramEnd"/>
      <w:r>
        <w:t>().add(</w:t>
      </w:r>
      <w:proofErr w:type="spellStart"/>
      <w:r>
        <w:t>glcanvas</w:t>
      </w:r>
      <w:proofErr w:type="spellEnd"/>
      <w:r>
        <w:t>);</w:t>
      </w:r>
    </w:p>
    <w:p w14:paraId="3994379B" w14:textId="77777777" w:rsidR="007471BB" w:rsidRDefault="007471BB" w:rsidP="007471BB">
      <w:r>
        <w:tab/>
      </w:r>
      <w:r>
        <w:tab/>
      </w:r>
      <w:r>
        <w:tab/>
      </w:r>
      <w:proofErr w:type="spellStart"/>
      <w:proofErr w:type="gramStart"/>
      <w:r>
        <w:t>frame.setSize</w:t>
      </w:r>
      <w:proofErr w:type="spellEnd"/>
      <w:proofErr w:type="gramEnd"/>
      <w:r>
        <w:t>(</w:t>
      </w:r>
      <w:proofErr w:type="spellStart"/>
      <w:r>
        <w:t>frame.getContentPane</w:t>
      </w:r>
      <w:proofErr w:type="spellEnd"/>
      <w:r>
        <w:t>().</w:t>
      </w:r>
      <w:proofErr w:type="spellStart"/>
      <w:r>
        <w:t>getPreferredSize</w:t>
      </w:r>
      <w:proofErr w:type="spellEnd"/>
      <w:r>
        <w:t>());</w:t>
      </w:r>
    </w:p>
    <w:p w14:paraId="0625FDEB" w14:textId="77777777" w:rsidR="007471BB" w:rsidRDefault="007471BB" w:rsidP="007471BB">
      <w:r>
        <w:tab/>
      </w:r>
      <w:r>
        <w:tab/>
      </w:r>
      <w:r>
        <w:tab/>
      </w:r>
      <w:proofErr w:type="spellStart"/>
      <w:proofErr w:type="gramStart"/>
      <w:r>
        <w:t>frame.setVisible</w:t>
      </w:r>
      <w:proofErr w:type="spellEnd"/>
      <w:proofErr w:type="gramEnd"/>
      <w:r>
        <w:t>(true);</w:t>
      </w:r>
    </w:p>
    <w:p w14:paraId="7A8AD438" w14:textId="77777777" w:rsidR="007471BB" w:rsidRDefault="007471BB" w:rsidP="007471BB">
      <w:r>
        <w:tab/>
      </w:r>
      <w:r>
        <w:tab/>
        <w:t>}// end of main</w:t>
      </w:r>
    </w:p>
    <w:p w14:paraId="152F8465" w14:textId="3AFC5CDC" w:rsidR="0049141E" w:rsidRDefault="007471BB" w:rsidP="007471BB">
      <w:r>
        <w:tab/>
        <w:t xml:space="preserve">}// end of </w:t>
      </w:r>
      <w:proofErr w:type="spellStart"/>
      <w:r>
        <w:t>classimport</w:t>
      </w:r>
      <w:proofErr w:type="spellEnd"/>
      <w:r>
        <w:t xml:space="preserve"> javax.media.opengl.GL2;</w:t>
      </w:r>
    </w:p>
    <w:sectPr w:rsidR="0049141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rinda">
    <w:panose1 w:val="020B0502040204020203"/>
    <w:charset w:val="00"/>
    <w:family w:val="swiss"/>
    <w:pitch w:val="variable"/>
    <w:sig w:usb0="0001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oNotDisplayPageBoundarie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EwNrE0NjUwNTIzNjJR0lEKTi0uzszPAykwrAUAJOEqTiwAAAA="/>
  </w:docVars>
  <w:rsids>
    <w:rsidRoot w:val="00F64C87"/>
    <w:rsid w:val="0049141E"/>
    <w:rsid w:val="007471BB"/>
    <w:rsid w:val="00F64C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bn-B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82681D7F-51A2-4E60-929D-BE992B5469C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bn-BD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8</Pages>
  <Words>750</Words>
  <Characters>4278</Characters>
  <Application>Microsoft Office Word</Application>
  <DocSecurity>0</DocSecurity>
  <Lines>35</Lines>
  <Paragraphs>10</Paragraphs>
  <ScaleCrop>false</ScaleCrop>
  <Company/>
  <LinksUpToDate>false</LinksUpToDate>
  <CharactersWithSpaces>50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ahim Faisal</dc:creator>
  <cp:keywords/>
  <dc:description/>
  <cp:lastModifiedBy>Fahim Faisal</cp:lastModifiedBy>
  <cp:revision>2</cp:revision>
  <dcterms:created xsi:type="dcterms:W3CDTF">2021-08-30T22:08:00Z</dcterms:created>
  <dcterms:modified xsi:type="dcterms:W3CDTF">2021-08-30T22:12:00Z</dcterms:modified>
</cp:coreProperties>
</file>